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="Times New Roman" w:hAnsi="Times New Roman" w:cs="Times New Roman"/>
          <w:color w:val="4472C4" w:themeColor="accent1"/>
          <w:sz w:val="24"/>
          <w:szCs w:val="24"/>
          <w:lang w:val="en-ZA"/>
        </w:rPr>
        <w:id w:val="-1383090658"/>
        <w:docPartObj>
          <w:docPartGallery w:val="Cover Pages"/>
          <w:docPartUnique/>
        </w:docPartObj>
      </w:sdtPr>
      <w:sdtEndPr>
        <w:rPr>
          <w:color w:val="auto"/>
          <w:lang w:val="en-SA"/>
        </w:rPr>
      </w:sdtEndPr>
      <w:sdtContent>
        <w:p w14:paraId="5F877A5A" w14:textId="77777777" w:rsidR="007705AA" w:rsidRDefault="007705AA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318D20D2" wp14:editId="0E30F7C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1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C4BD63BA7FD645818EE4642B8CAC31B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B6DC71A" w14:textId="7D054C6C" w:rsidR="007705AA" w:rsidRDefault="0051240E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MLOPS</w:t>
              </w:r>
              <w:r w:rsidR="00C5672E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 xml:space="preserve"> Individual Assignment</w:t>
              </w:r>
            </w:p>
          </w:sdtContent>
        </w:sdt>
        <w:sdt>
          <w:sdtPr>
            <w:rPr>
              <w:rFonts w:ascii="Times New Roman" w:hAnsi="Times New Roman" w:cs="Times New Roman"/>
              <w:sz w:val="28"/>
              <w:szCs w:val="28"/>
            </w:rPr>
            <w:alias w:val="Subtitle"/>
            <w:tag w:val=""/>
            <w:id w:val="328029620"/>
            <w:placeholder>
              <w:docPart w:val="FE44B52771AD4F63BD0BC63E5862317A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D7C2CAD" w14:textId="5D9AD840" w:rsidR="007705AA" w:rsidRPr="00C30C74" w:rsidRDefault="0051240E" w:rsidP="00C30C74">
              <w:pPr>
                <w:pStyle w:val="NoSpacing"/>
                <w:jc w:val="center"/>
                <w:rPr>
                  <w:color w:val="4472C4" w:themeColor="accent1"/>
                  <w:sz w:val="36"/>
                  <w:szCs w:val="36"/>
                </w:rPr>
              </w:pPr>
              <w:r>
                <w:rPr>
                  <w:rFonts w:ascii="Times New Roman" w:hAnsi="Times New Roman" w:cs="Times New Roman"/>
                  <w:sz w:val="28"/>
                  <w:szCs w:val="28"/>
                </w:rPr>
                <w:t>MLOPS</w:t>
              </w:r>
            </w:p>
          </w:sdtContent>
        </w:sdt>
        <w:p w14:paraId="4FCAC8FB" w14:textId="77777777" w:rsidR="007705AA" w:rsidRDefault="007705AA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79D43F7" wp14:editId="37450B9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485512094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6-0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493C8980" w14:textId="0A4FDC16" w:rsidR="007C521F" w:rsidRDefault="0051240E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June</w:t>
                                    </w:r>
                                    <w:r w:rsidR="007C521F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3</w:t>
                                    </w:r>
                                    <w:r w:rsidR="007C521F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, </w:t>
                                    </w:r>
                                    <w:r w:rsidR="006E0932"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  <w:p w14:paraId="1FD2D1B1" w14:textId="70E957D6" w:rsidR="007C521F" w:rsidRDefault="00695F75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90139178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C521F">
                                      <w:rPr>
                                        <w:color w:val="4472C4" w:themeColor="accent1"/>
                                      </w:rPr>
                                      <w:t>Mohamed Amer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79D43F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&#13;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485512094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6-0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493C8980" w14:textId="0A4FDC16" w:rsidR="007C521F" w:rsidRDefault="0051240E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June</w:t>
                              </w:r>
                              <w:r w:rsidR="007C521F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3</w:t>
                              </w:r>
                              <w:r w:rsidR="007C521F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, </w:t>
                              </w:r>
                              <w:r w:rsidR="006E0932"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2020</w:t>
                              </w:r>
                            </w:p>
                          </w:sdtContent>
                        </w:sdt>
                        <w:p w14:paraId="1FD2D1B1" w14:textId="70E957D6" w:rsidR="007C521F" w:rsidRDefault="00695F75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90139178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C521F">
                                <w:rPr>
                                  <w:color w:val="4472C4" w:themeColor="accent1"/>
                                </w:rPr>
                                <w:t>Mohamed Amer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6EDA3D73" wp14:editId="19C20F4F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3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D579B74" w14:textId="2915D46D" w:rsidR="007705AA" w:rsidRDefault="007705AA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ZA"/>
        </w:rPr>
        <w:id w:val="-1062010627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val="en-SA"/>
        </w:rPr>
      </w:sdtEndPr>
      <w:sdtContent>
        <w:p w14:paraId="7E4B2B66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618739DC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3AE42CAC" w14:textId="77777777" w:rsidR="00B74A67" w:rsidRDefault="00B74A67">
          <w:pPr>
            <w:pStyle w:val="TOCHeading"/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ZA"/>
            </w:rPr>
          </w:pPr>
        </w:p>
        <w:p w14:paraId="69E1AAF2" w14:textId="1BC3A02A" w:rsidR="00AA6F13" w:rsidRDefault="00AA6F13">
          <w:pPr>
            <w:pStyle w:val="TOCHeading"/>
          </w:pPr>
          <w:r>
            <w:t>Table of Contents</w:t>
          </w:r>
        </w:p>
        <w:p w14:paraId="6E016A21" w14:textId="6178E838" w:rsidR="000A2A56" w:rsidRDefault="00AA6F13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642254" w:history="1">
            <w:r w:rsidR="000A2A56" w:rsidRPr="00405A1A">
              <w:rPr>
                <w:rStyle w:val="Hyperlink"/>
                <w:rFonts w:eastAsiaTheme="majorEastAsia"/>
                <w:noProof/>
                <w:lang w:val="en-US"/>
              </w:rPr>
              <w:t>1</w:t>
            </w:r>
            <w:r w:rsidR="000A2A56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0A2A56" w:rsidRPr="00405A1A">
              <w:rPr>
                <w:rStyle w:val="Hyperlink"/>
                <w:rFonts w:eastAsiaTheme="minorHAnsi"/>
                <w:noProof/>
                <w:lang w:val="en-US"/>
              </w:rPr>
              <w:t>Assignment Description</w:t>
            </w:r>
            <w:r w:rsidR="000A2A56">
              <w:rPr>
                <w:noProof/>
                <w:webHidden/>
              </w:rPr>
              <w:tab/>
            </w:r>
            <w:r w:rsidR="000A2A56">
              <w:rPr>
                <w:noProof/>
                <w:webHidden/>
              </w:rPr>
              <w:fldChar w:fldCharType="begin"/>
            </w:r>
            <w:r w:rsidR="000A2A56">
              <w:rPr>
                <w:noProof/>
                <w:webHidden/>
              </w:rPr>
              <w:instrText xml:space="preserve"> PAGEREF _Toc41642254 \h </w:instrText>
            </w:r>
            <w:r w:rsidR="000A2A56">
              <w:rPr>
                <w:noProof/>
                <w:webHidden/>
              </w:rPr>
            </w:r>
            <w:r w:rsidR="000A2A56">
              <w:rPr>
                <w:noProof/>
                <w:webHidden/>
              </w:rPr>
              <w:fldChar w:fldCharType="separate"/>
            </w:r>
            <w:r w:rsidR="000A2A56">
              <w:rPr>
                <w:noProof/>
                <w:webHidden/>
              </w:rPr>
              <w:t>2</w:t>
            </w:r>
            <w:r w:rsidR="000A2A56">
              <w:rPr>
                <w:noProof/>
                <w:webHidden/>
              </w:rPr>
              <w:fldChar w:fldCharType="end"/>
            </w:r>
          </w:hyperlink>
        </w:p>
        <w:p w14:paraId="47516056" w14:textId="308BBD4F" w:rsidR="000A2A56" w:rsidRDefault="000A2A56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5" w:history="1">
            <w:r w:rsidRPr="00405A1A">
              <w:rPr>
                <w:rStyle w:val="Hyperlink"/>
                <w:rFonts w:eastAsiaTheme="majorEastAsia"/>
                <w:noProof/>
                <w:lang w:val="en-US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98FE6" w14:textId="7DCEFBA2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6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reate a conda environment with python version 3.6 called MLOP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2170F" w14:textId="4F7D404C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7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reate an empty folder somewhere in your machine and initialize a Git repositor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B969B" w14:textId="5A434D17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8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Within the MLOPS environment, create a simple Machine learning model based on a simple dataset. In this course we are not interested in the ML side of it so feel free to pick a simple one. You do not need to waste time in cleaning data, data preparation, etc. if you don’t want t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D9167" w14:textId="21CE0BBE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59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ommit your code to the master branch &amp; push to your GitHub account (in order to do this, you will need to create a new repository on your GitHub account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CFCEC5" w14:textId="4B4B8C40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0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reate a new branch called devel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3C37CE" w14:textId="65950555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1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Add a simple feature to your code. (e.g. add regularization to your model, normalize the data, etc.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5B2B4" w14:textId="57D2B461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2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7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ommit and push to your GitHub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56734" w14:textId="477CBEDD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3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8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Merge master branch and develop bra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4F820" w14:textId="0C2DCBF6" w:rsidR="000A2A56" w:rsidRDefault="000A2A56">
          <w:pPr>
            <w:pStyle w:val="TOC2"/>
            <w:tabs>
              <w:tab w:val="left" w:pos="96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41642264" w:history="1">
            <w:r w:rsidRPr="00405A1A">
              <w:rPr>
                <w:rStyle w:val="Hyperlink"/>
                <w:rFonts w:eastAsiaTheme="minorHAnsi"/>
                <w:noProof/>
                <w:lang w:val="en-US"/>
              </w:rPr>
              <w:t>2.9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405A1A">
              <w:rPr>
                <w:rStyle w:val="Hyperlink"/>
                <w:rFonts w:eastAsiaTheme="minorHAnsi"/>
                <w:noProof/>
                <w:lang w:val="en-US"/>
              </w:rPr>
              <w:t>Commit and push to your GitHub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642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4D5C6" w14:textId="1A4FD359" w:rsidR="009A72BC" w:rsidRDefault="00AA6F13" w:rsidP="009A72BC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  <w:lang w:val="en-US"/>
            </w:rPr>
          </w:pPr>
          <w:r>
            <w:rPr>
              <w:b/>
              <w:bCs/>
              <w:noProof/>
            </w:rPr>
            <w:fldChar w:fldCharType="end"/>
          </w:r>
          <w:r w:rsidR="00B01735">
            <w:rPr>
              <w:lang w:val="en-US"/>
            </w:rPr>
            <w:br w:type="page"/>
          </w:r>
        </w:p>
      </w:sdtContent>
    </w:sdt>
    <w:p w14:paraId="048A02DF" w14:textId="210F4D35" w:rsidR="009A72BC" w:rsidRDefault="0051240E" w:rsidP="009A72BC">
      <w:pPr>
        <w:pStyle w:val="Heading1"/>
        <w:rPr>
          <w:lang w:val="en-US"/>
        </w:rPr>
      </w:pPr>
      <w:bookmarkStart w:id="0" w:name="_Toc41642254"/>
      <w:r>
        <w:rPr>
          <w:rFonts w:eastAsiaTheme="minorHAnsi"/>
          <w:sz w:val="28"/>
          <w:szCs w:val="28"/>
          <w:lang w:val="en-US"/>
        </w:rPr>
        <w:lastRenderedPageBreak/>
        <w:t>Assignment Description</w:t>
      </w:r>
      <w:bookmarkEnd w:id="0"/>
    </w:p>
    <w:p w14:paraId="3D9CD4E4" w14:textId="77777777" w:rsidR="009A72BC" w:rsidRPr="006E0932" w:rsidRDefault="009A72BC" w:rsidP="009A72BC">
      <w:pPr>
        <w:rPr>
          <w:rFonts w:ascii="Calibri" w:hAnsi="Calibri" w:cs="Calibri"/>
          <w:color w:val="000000"/>
        </w:rPr>
      </w:pPr>
    </w:p>
    <w:p w14:paraId="27A401E4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 text document (word or similar) with all the steps and add screenshots of all the actions requested below. Make sure you have a public repo on GitHub that I can see and provide the address in your response.</w:t>
      </w:r>
    </w:p>
    <w:p w14:paraId="59E95441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75225F1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If I am not confident that you know what you are doing, I may clone your repository to my machine and examine your steps.</w:t>
      </w:r>
    </w:p>
    <w:p w14:paraId="558670B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219EA7A6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Steps:</w:t>
      </w:r>
    </w:p>
    <w:p w14:paraId="5E924140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2BDE2C10" w14:textId="56F5496C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Create a </w:t>
      </w:r>
      <w:proofErr w:type="spellStart"/>
      <w:r w:rsidRPr="0051240E">
        <w:rPr>
          <w:rFonts w:eastAsiaTheme="minorHAnsi"/>
          <w:color w:val="000000"/>
          <w:lang w:val="en-US"/>
        </w:rPr>
        <w:t>conda</w:t>
      </w:r>
      <w:proofErr w:type="spellEnd"/>
      <w:r w:rsidRPr="0051240E">
        <w:rPr>
          <w:rFonts w:eastAsiaTheme="minorHAnsi"/>
          <w:color w:val="000000"/>
          <w:lang w:val="en-US"/>
        </w:rPr>
        <w:t xml:space="preserve"> environment with python version 3.6 called MLOPS.</w:t>
      </w:r>
    </w:p>
    <w:p w14:paraId="054D264D" w14:textId="1F6CD2AB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n empty folder somewhere in your machine and initialize a Git repository.</w:t>
      </w:r>
    </w:p>
    <w:p w14:paraId="7BC30C32" w14:textId="2D074AD1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Within the MLOPS environment, create a simple Machine learning model based on a simple dataset. In this course we are not interested in the ML side of it so feel free to pick a simple one. You do not need to waste time in cleaning data, data preparation, </w:t>
      </w:r>
      <w:proofErr w:type="spellStart"/>
      <w:r w:rsidRPr="0051240E">
        <w:rPr>
          <w:rFonts w:eastAsiaTheme="minorHAnsi"/>
          <w:color w:val="000000"/>
          <w:lang w:val="en-US"/>
        </w:rPr>
        <w:t>etc</w:t>
      </w:r>
      <w:proofErr w:type="spellEnd"/>
      <w:r w:rsidRPr="0051240E">
        <w:rPr>
          <w:rFonts w:eastAsiaTheme="minorHAnsi"/>
          <w:color w:val="000000"/>
          <w:lang w:val="en-US"/>
        </w:rPr>
        <w:t xml:space="preserve"> if you don’t want to.</w:t>
      </w:r>
    </w:p>
    <w:p w14:paraId="04B7CB29" w14:textId="366DF44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your code to the master branch &amp; push to your GitHub account (in order to do this, you will need to create a new repository on your GitHub account).</w:t>
      </w:r>
    </w:p>
    <w:p w14:paraId="19F99413" w14:textId="35580D2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reate a new branch called develop</w:t>
      </w:r>
    </w:p>
    <w:p w14:paraId="16B26EE0" w14:textId="13B82D25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Add a simple feature to your code. (e.g. add regularization to your model, normalize the data, </w:t>
      </w:r>
      <w:proofErr w:type="spellStart"/>
      <w:r w:rsidRPr="0051240E">
        <w:rPr>
          <w:rFonts w:eastAsiaTheme="minorHAnsi"/>
          <w:color w:val="000000"/>
          <w:lang w:val="en-US"/>
        </w:rPr>
        <w:t>etc</w:t>
      </w:r>
      <w:proofErr w:type="spellEnd"/>
      <w:r w:rsidRPr="0051240E">
        <w:rPr>
          <w:rFonts w:eastAsiaTheme="minorHAnsi"/>
          <w:color w:val="000000"/>
          <w:lang w:val="en-US"/>
        </w:rPr>
        <w:t>)</w:t>
      </w:r>
    </w:p>
    <w:p w14:paraId="56545646" w14:textId="5F7960C5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and push to your GitHub repository</w:t>
      </w:r>
    </w:p>
    <w:p w14:paraId="7C7E9F88" w14:textId="5E6B187F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Merge master branch and develop branch</w:t>
      </w:r>
    </w:p>
    <w:p w14:paraId="20BB1806" w14:textId="752A5ECD" w:rsidR="0051240E" w:rsidRPr="0051240E" w:rsidRDefault="0051240E" w:rsidP="0051240E">
      <w:pPr>
        <w:pStyle w:val="ListParagraph"/>
        <w:numPr>
          <w:ilvl w:val="0"/>
          <w:numId w:val="21"/>
        </w:num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Commit and push to your GitHub account</w:t>
      </w:r>
    </w:p>
    <w:p w14:paraId="44955C2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 xml:space="preserve"> </w:t>
      </w:r>
    </w:p>
    <w:p w14:paraId="30FCD999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F349A78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If you have a question, you can ask me. However, part of the exercise is that you can find the missing information on your own. For that reason, I will not directly answer your questions, but I will try to point you in the right direction. These are basic operations hence a simple Google search should solve most of your problems.</w:t>
      </w:r>
    </w:p>
    <w:p w14:paraId="5016F045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1B0C5884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  <w:r w:rsidRPr="0051240E">
        <w:rPr>
          <w:rFonts w:eastAsiaTheme="minorHAnsi"/>
          <w:color w:val="000000"/>
          <w:lang w:val="en-US"/>
        </w:rPr>
        <w:t>Remember that cheating will not be tolerated. The internet is big enough for each of you to find an individual solution to this assignment.</w:t>
      </w:r>
    </w:p>
    <w:p w14:paraId="0FE3ABBA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C054C7C" w14:textId="1A05FF94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25421BD" w14:textId="77777777" w:rsidR="0051240E" w:rsidRPr="0051240E" w:rsidRDefault="0051240E" w:rsidP="0051240E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4D561AD2" w14:textId="3252FCC0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34B7279E" w14:textId="4A7772CD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637C0F6B" w14:textId="23AB8CDF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0748031C" w14:textId="0295CF5D" w:rsidR="0051240E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4840D92F" w14:textId="77777777" w:rsidR="0051240E" w:rsidRPr="000D305F" w:rsidRDefault="0051240E" w:rsidP="000D305F">
      <w:pPr>
        <w:autoSpaceDE w:val="0"/>
        <w:autoSpaceDN w:val="0"/>
        <w:adjustRightInd w:val="0"/>
        <w:rPr>
          <w:rFonts w:eastAsiaTheme="minorHAnsi"/>
          <w:color w:val="000000"/>
          <w:lang w:val="en-US"/>
        </w:rPr>
      </w:pPr>
    </w:p>
    <w:p w14:paraId="5072F609" w14:textId="1CD3E60A" w:rsidR="009A72BC" w:rsidRDefault="009A72BC" w:rsidP="0051240E">
      <w:pPr>
        <w:pStyle w:val="Heading1"/>
        <w:numPr>
          <w:ilvl w:val="0"/>
          <w:numId w:val="0"/>
        </w:numPr>
        <w:rPr>
          <w:lang w:val="en-US"/>
        </w:rPr>
      </w:pPr>
    </w:p>
    <w:p w14:paraId="77B8DD02" w14:textId="04DD4DDA" w:rsidR="00C30C74" w:rsidRDefault="00C30C74" w:rsidP="00C30C74">
      <w:pPr>
        <w:rPr>
          <w:lang w:val="en-US"/>
        </w:rPr>
      </w:pPr>
    </w:p>
    <w:p w14:paraId="390050B4" w14:textId="77777777" w:rsidR="000B65CF" w:rsidRPr="00C30C74" w:rsidRDefault="000B65CF" w:rsidP="00C30C74">
      <w:pPr>
        <w:rPr>
          <w:lang w:val="en-US"/>
        </w:rPr>
      </w:pPr>
    </w:p>
    <w:p w14:paraId="59624CBE" w14:textId="082CC276" w:rsidR="009A72BC" w:rsidRPr="000D305F" w:rsidRDefault="009A72BC" w:rsidP="000D305F">
      <w:pPr>
        <w:pStyle w:val="Default"/>
        <w:rPr>
          <w:sz w:val="22"/>
          <w:szCs w:val="22"/>
        </w:rPr>
      </w:pPr>
    </w:p>
    <w:p w14:paraId="2B26EAF8" w14:textId="4FED797A" w:rsidR="009A72BC" w:rsidRDefault="0051240E" w:rsidP="000B65CF">
      <w:pPr>
        <w:pStyle w:val="Heading1"/>
        <w:rPr>
          <w:lang w:val="en-US"/>
        </w:rPr>
      </w:pPr>
      <w:bookmarkStart w:id="1" w:name="_Toc41642255"/>
      <w:r>
        <w:rPr>
          <w:rFonts w:eastAsiaTheme="minorHAnsi"/>
          <w:lang w:val="en-US"/>
        </w:rPr>
        <w:lastRenderedPageBreak/>
        <w:t>Solution</w:t>
      </w:r>
      <w:bookmarkEnd w:id="1"/>
    </w:p>
    <w:p w14:paraId="0F1BE1F0" w14:textId="77777777" w:rsidR="00AF5715" w:rsidRPr="002F4AA7" w:rsidRDefault="00AF5715" w:rsidP="00AF5715">
      <w:pPr>
        <w:pStyle w:val="NoSpacing"/>
        <w:keepNext/>
        <w:rPr>
          <w:rFonts w:ascii="Calibri" w:hAnsi="Calibri" w:cs="Calibri"/>
          <w:color w:val="000000"/>
          <w:lang w:val="en-ZA"/>
        </w:rPr>
      </w:pPr>
    </w:p>
    <w:p w14:paraId="235C0B5C" w14:textId="4AD2CDB4" w:rsidR="0051240E" w:rsidRDefault="0051240E" w:rsidP="0051240E">
      <w:pPr>
        <w:pStyle w:val="Heading2"/>
        <w:rPr>
          <w:rFonts w:eastAsiaTheme="minorHAnsi"/>
          <w:lang w:val="en-US"/>
        </w:rPr>
      </w:pPr>
      <w:bookmarkStart w:id="2" w:name="_Toc41642256"/>
      <w:r w:rsidRPr="0051240E">
        <w:rPr>
          <w:rFonts w:eastAsiaTheme="minorHAnsi"/>
          <w:lang w:val="en-US"/>
        </w:rPr>
        <w:t xml:space="preserve">Create a </w:t>
      </w:r>
      <w:proofErr w:type="spellStart"/>
      <w:r w:rsidRPr="0051240E">
        <w:rPr>
          <w:rFonts w:eastAsiaTheme="minorHAnsi"/>
          <w:lang w:val="en-US"/>
        </w:rPr>
        <w:t>conda</w:t>
      </w:r>
      <w:proofErr w:type="spellEnd"/>
      <w:r w:rsidRPr="0051240E">
        <w:rPr>
          <w:rFonts w:eastAsiaTheme="minorHAnsi"/>
          <w:lang w:val="en-US"/>
        </w:rPr>
        <w:t xml:space="preserve"> environment with python version 3.6 called MLOPS.</w:t>
      </w:r>
      <w:bookmarkEnd w:id="2"/>
    </w:p>
    <w:p w14:paraId="142A4C15" w14:textId="77777777" w:rsidR="0008701A" w:rsidRPr="0008701A" w:rsidRDefault="0008701A" w:rsidP="0008701A">
      <w:pPr>
        <w:rPr>
          <w:rFonts w:eastAsiaTheme="minorHAnsi"/>
          <w:lang w:val="en-US"/>
        </w:rPr>
      </w:pPr>
    </w:p>
    <w:p w14:paraId="52CD55D0" w14:textId="094F4967" w:rsidR="0008701A" w:rsidRPr="0008701A" w:rsidRDefault="0008701A" w:rsidP="0008701A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08701A">
        <w:rPr>
          <w:rFonts w:ascii="Andale Mono" w:eastAsiaTheme="minorHAnsi" w:hAnsi="Andale Mono" w:cs="Andale Mono"/>
          <w:b/>
          <w:color w:val="F7CAAC" w:themeColor="accent2" w:themeTint="66"/>
          <w:sz w:val="28"/>
          <w:szCs w:val="2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create -n MLOPS python=3.6</w:t>
      </w:r>
    </w:p>
    <w:p w14:paraId="288A6829" w14:textId="1D2C8EDB" w:rsidR="000E71DE" w:rsidRPr="000E71DE" w:rsidRDefault="000E71DE" w:rsidP="000E71DE">
      <w:pPr>
        <w:autoSpaceDE w:val="0"/>
        <w:autoSpaceDN w:val="0"/>
        <w:adjustRightInd w:val="0"/>
        <w:ind w:left="576"/>
        <w:rPr>
          <w:rFonts w:eastAsiaTheme="minorHAnsi"/>
          <w:u w:val="single"/>
          <w:lang w:val="en-US"/>
        </w:rPr>
      </w:pPr>
    </w:p>
    <w:p w14:paraId="34E78BF3" w14:textId="1189FF5E" w:rsidR="0074216A" w:rsidRDefault="0008701A" w:rsidP="000E71DE">
      <w:pPr>
        <w:pStyle w:val="NoSpacing"/>
        <w:ind w:left="576"/>
      </w:pPr>
      <w:r>
        <w:rPr>
          <w:noProof/>
        </w:rPr>
        <w:drawing>
          <wp:inline distT="0" distB="0" distL="0" distR="0" wp14:anchorId="76166282" wp14:editId="72030D09">
            <wp:extent cx="5731510" cy="358203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20-05-29 at 10.39.26 A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7C7ED" w14:textId="77777777" w:rsidR="009A72BC" w:rsidRDefault="009A72BC" w:rsidP="009A72BC">
      <w:pPr>
        <w:rPr>
          <w:lang w:val="en-US"/>
        </w:rPr>
      </w:pPr>
    </w:p>
    <w:p w14:paraId="7E172F99" w14:textId="2A092306" w:rsidR="0008701A" w:rsidRPr="0008701A" w:rsidRDefault="0008701A" w:rsidP="0008701A">
      <w:pPr>
        <w:pStyle w:val="Heading2"/>
        <w:rPr>
          <w:rFonts w:eastAsiaTheme="minorHAnsi"/>
          <w:lang w:val="en-US"/>
        </w:rPr>
      </w:pPr>
      <w:bookmarkStart w:id="3" w:name="_Toc41642257"/>
      <w:r w:rsidRPr="0008701A">
        <w:rPr>
          <w:rFonts w:eastAsiaTheme="minorHAnsi"/>
          <w:lang w:val="en-US"/>
        </w:rPr>
        <w:t>Create an empty folder somewhere in your machine and initialize a Git repository.</w:t>
      </w:r>
      <w:bookmarkEnd w:id="3"/>
    </w:p>
    <w:p w14:paraId="106DB5CE" w14:textId="22D999BD" w:rsidR="00675B7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mkdir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MLOPS</w:t>
      </w:r>
    </w:p>
    <w:p w14:paraId="10EBA9D3" w14:textId="5CF0460D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d MLOPS/</w:t>
      </w:r>
    </w:p>
    <w:p w14:paraId="08BC450E" w14:textId="246C8339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init</w:t>
      </w:r>
      <w:proofErr w:type="spellEnd"/>
    </w:p>
    <w:p w14:paraId="71F2D5EE" w14:textId="58AA7294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gram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vim .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gitignore</w:t>
      </w:r>
      <w:proofErr w:type="spellEnd"/>
      <w:proofErr w:type="gramEnd"/>
    </w:p>
    <w:p w14:paraId="1DFA8B62" w14:textId="53AC16D2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gram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dd .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gitignore</w:t>
      </w:r>
      <w:proofErr w:type="spellEnd"/>
      <w:proofErr w:type="gramEnd"/>
    </w:p>
    <w:p w14:paraId="0BF45155" w14:textId="76945DF1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ommit -m "initiate MLOPS Individual assignment</w:t>
      </w: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”</w:t>
      </w:r>
    </w:p>
    <w:p w14:paraId="34E4D466" w14:textId="418B9FF0" w:rsidR="0008701A" w:rsidRPr="00E313CA" w:rsidRDefault="0008701A" w:rsidP="000E71DE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hub </w:t>
      </w:r>
      <w:proofErr w:type="gram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21"/>
          <w:szCs w:val="21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reate</w:t>
      </w:r>
      <w:proofErr w:type="gramEnd"/>
    </w:p>
    <w:p w14:paraId="56EBC859" w14:textId="78346896" w:rsidR="0008701A" w:rsidRDefault="0008701A" w:rsidP="000E71DE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</w:p>
    <w:p w14:paraId="19D26E3E" w14:textId="4748B5F5" w:rsidR="000E71DE" w:rsidRPr="00E313CA" w:rsidRDefault="0008701A" w:rsidP="00E313CA">
      <w:pPr>
        <w:autoSpaceDE w:val="0"/>
        <w:autoSpaceDN w:val="0"/>
        <w:adjustRightInd w:val="0"/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3D95AC63" wp14:editId="044D81F7">
            <wp:extent cx="5731510" cy="1361440"/>
            <wp:effectExtent l="0" t="0" r="0" b="0"/>
            <wp:docPr id="3" name="Picture 3" descr="A picture containing sitting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20-05-29 at 10.46.14 A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4DCA6" w14:textId="0306242C" w:rsidR="00DE5640" w:rsidRPr="00E313CA" w:rsidRDefault="00DE5640" w:rsidP="00E313CA">
      <w:pPr>
        <w:pStyle w:val="Heading2"/>
        <w:rPr>
          <w:rFonts w:eastAsiaTheme="minorHAnsi"/>
          <w:lang w:val="en-US"/>
        </w:rPr>
      </w:pPr>
      <w:bookmarkStart w:id="4" w:name="_Toc41642258"/>
      <w:r w:rsidRPr="00DE5640">
        <w:rPr>
          <w:rFonts w:eastAsiaTheme="minorHAnsi"/>
          <w:lang w:val="en-US"/>
        </w:rPr>
        <w:lastRenderedPageBreak/>
        <w:t>Within the MLOPS environment, create a simple Machine learning model based on a simple dataset. In this course we are not interested in the ML side of it so feel free to pick a simple one. You do not need to waste time in cleaning data, data preparation, etc</w:t>
      </w:r>
      <w:r>
        <w:rPr>
          <w:rFonts w:eastAsiaTheme="minorHAnsi"/>
          <w:lang w:val="en-US"/>
        </w:rPr>
        <w:t>.</w:t>
      </w:r>
      <w:r w:rsidRPr="00DE5640">
        <w:rPr>
          <w:rFonts w:eastAsiaTheme="minorHAnsi"/>
          <w:lang w:val="en-US"/>
        </w:rPr>
        <w:t xml:space="preserve"> if you don’t want to.</w:t>
      </w:r>
      <w:bookmarkEnd w:id="4"/>
    </w:p>
    <w:p w14:paraId="40286612" w14:textId="3C966221" w:rsidR="000D305F" w:rsidRDefault="00E313CA" w:rsidP="00675B7A">
      <w:pPr>
        <w:ind w:left="576"/>
        <w:rPr>
          <w:lang w:val="en-US"/>
        </w:rPr>
      </w:pPr>
      <w:r>
        <w:rPr>
          <w:lang w:val="en-US"/>
        </w:rPr>
        <w:t xml:space="preserve">-Adding </w:t>
      </w:r>
      <w:proofErr w:type="spellStart"/>
      <w:r>
        <w:rPr>
          <w:lang w:val="en-US"/>
        </w:rPr>
        <w:t>BikeModel</w:t>
      </w:r>
      <w:proofErr w:type="spellEnd"/>
    </w:p>
    <w:p w14:paraId="6BA79113" w14:textId="4B7947CD" w:rsidR="00675B7A" w:rsidRDefault="00E313CA" w:rsidP="00E313CA">
      <w:pPr>
        <w:ind w:left="576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D9E69FB" wp14:editId="74DD4F9A">
            <wp:extent cx="5731510" cy="3582035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20-05-29 at 11.18.45 A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C0036" w14:textId="44BB887A" w:rsidR="00E313CA" w:rsidRDefault="00E313CA" w:rsidP="00E313CA">
      <w:pPr>
        <w:pStyle w:val="ListParagraph"/>
        <w:numPr>
          <w:ilvl w:val="0"/>
          <w:numId w:val="21"/>
        </w:numPr>
        <w:rPr>
          <w:lang w:val="en-US"/>
        </w:rPr>
      </w:pPr>
      <w:r w:rsidRPr="00E313CA">
        <w:rPr>
          <w:lang w:val="en-US"/>
        </w:rPr>
        <w:t xml:space="preserve">Installing </w:t>
      </w:r>
      <w:r>
        <w:rPr>
          <w:lang w:val="en-US"/>
        </w:rPr>
        <w:t>required packages in MLOPS environment</w:t>
      </w:r>
    </w:p>
    <w:p w14:paraId="696F7840" w14:textId="44BB887A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pandas</w:t>
      </w:r>
    </w:p>
    <w:p w14:paraId="0F15BD62" w14:textId="1AA4607E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numpy</w:t>
      </w:r>
      <w:proofErr w:type="spellEnd"/>
    </w:p>
    <w:p w14:paraId="2F16733A" w14:textId="5673BB33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tatsmodels</w:t>
      </w:r>
      <w:proofErr w:type="spellEnd"/>
    </w:p>
    <w:p w14:paraId="56805A8A" w14:textId="43950760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conda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install </w:t>
      </w:r>
      <w:proofErr w:type="spellStart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scikit</w:t>
      </w:r>
      <w:proofErr w:type="spellEnd"/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-learn</w:t>
      </w:r>
    </w:p>
    <w:p w14:paraId="30E88EE6" w14:textId="42E8408C" w:rsidR="00E313CA" w:rsidRDefault="00E313CA" w:rsidP="00E313CA">
      <w:pPr>
        <w:pStyle w:val="ListParagraph"/>
        <w:rPr>
          <w:rFonts w:ascii="Andale Mono" w:eastAsiaTheme="minorHAnsi" w:hAnsi="Andale Mono" w:cs="Andale Mono"/>
          <w:color w:val="2FFF12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63012076" wp14:editId="2C0E4ED8">
            <wp:extent cx="5731510" cy="3582035"/>
            <wp:effectExtent l="0" t="0" r="0" b="0"/>
            <wp:docPr id="5" name="Picture 5" descr="A close up of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20-05-29 at 11.20.23 AM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74426" w14:textId="73AA221D" w:rsidR="00E313CA" w:rsidRDefault="00E313CA" w:rsidP="00E313CA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lastRenderedPageBreak/>
        <w:t>Testing if the model works inside the current environment MLOPS</w:t>
      </w:r>
    </w:p>
    <w:p w14:paraId="60EBAAA5" w14:textId="77777777" w:rsidR="00E313CA" w:rsidRDefault="00E313CA" w:rsidP="00E313CA">
      <w:pPr>
        <w:pStyle w:val="ListParagraph"/>
        <w:rPr>
          <w:lang w:val="en-US"/>
        </w:rPr>
      </w:pPr>
    </w:p>
    <w:p w14:paraId="491E4DA6" w14:textId="23C8B753" w:rsidR="00675B7A" w:rsidRDefault="00E313CA" w:rsidP="00E313CA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93B3227" wp14:editId="3CC1B5D9">
            <wp:extent cx="5731510" cy="264287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5-29 at 11.23.06 AM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3E3EB" w14:textId="66CFF6C6" w:rsidR="00675B7A" w:rsidRPr="00675B7A" w:rsidRDefault="00675B7A" w:rsidP="000D305F">
      <w:pPr>
        <w:ind w:left="576"/>
        <w:rPr>
          <w:lang w:val="en-US"/>
        </w:rPr>
      </w:pPr>
    </w:p>
    <w:p w14:paraId="3EF39C5E" w14:textId="7834CB28" w:rsidR="00DE5640" w:rsidRPr="00DE5640" w:rsidRDefault="00DE5640" w:rsidP="00DE5640">
      <w:pPr>
        <w:pStyle w:val="Heading2"/>
        <w:rPr>
          <w:rFonts w:eastAsiaTheme="minorHAnsi"/>
          <w:lang w:val="en-US"/>
        </w:rPr>
      </w:pPr>
      <w:bookmarkStart w:id="5" w:name="_Toc41642259"/>
      <w:r w:rsidRPr="00DE5640">
        <w:rPr>
          <w:rFonts w:eastAsiaTheme="minorHAnsi"/>
          <w:lang w:val="en-US"/>
        </w:rPr>
        <w:t>Commit your code to the master branch &amp; push to your GitHub account (in order to do this, you will need to create a new repository on your GitHub account).</w:t>
      </w:r>
      <w:bookmarkEnd w:id="5"/>
    </w:p>
    <w:p w14:paraId="5A6DC190" w14:textId="11C16D97" w:rsidR="00876BB0" w:rsidRDefault="00876BB0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gramStart"/>
      <w:r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dd .</w:t>
      </w:r>
      <w:proofErr w:type="gramEnd"/>
    </w:p>
    <w:p w14:paraId="1DE395B9" w14:textId="5BF829F0" w:rsidR="00DE5640" w:rsidRPr="00876BB0" w:rsidRDefault="00876BB0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ommit -m "adding bike machine learning model to predict # users renting bike"</w:t>
      </w:r>
    </w:p>
    <w:p w14:paraId="2EFBE40D" w14:textId="6939F147" w:rsidR="00D8523B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E313CA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push origin master</w:t>
      </w:r>
    </w:p>
    <w:p w14:paraId="6EEA1246" w14:textId="77777777" w:rsidR="00E313CA" w:rsidRPr="00E313CA" w:rsidRDefault="00E313CA" w:rsidP="00E313CA">
      <w:pPr>
        <w:autoSpaceDE w:val="0"/>
        <w:autoSpaceDN w:val="0"/>
        <w:adjustRightInd w:val="0"/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15105216" w14:textId="4211AC2E" w:rsidR="00D8523B" w:rsidRPr="00DE5640" w:rsidRDefault="00E313CA" w:rsidP="00DE5640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3B072BA4" wp14:editId="2364B329">
            <wp:extent cx="5731510" cy="2124710"/>
            <wp:effectExtent l="0" t="0" r="0" b="0"/>
            <wp:docPr id="7" name="Picture 7" descr="A picture containing holding, black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20-05-29 at 11.28.22 AM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DE045" w14:textId="77777777" w:rsidR="00D37453" w:rsidRPr="00D37453" w:rsidRDefault="00D37453" w:rsidP="00D37453">
      <w:pPr>
        <w:rPr>
          <w:lang w:val="en-US"/>
        </w:rPr>
      </w:pPr>
    </w:p>
    <w:p w14:paraId="62991F13" w14:textId="533AEEC8" w:rsidR="000D305F" w:rsidRPr="00F21B94" w:rsidRDefault="000D305F" w:rsidP="000D305F">
      <w:pPr>
        <w:ind w:left="576"/>
        <w:rPr>
          <w:lang w:val="en-US"/>
        </w:rPr>
      </w:pPr>
    </w:p>
    <w:p w14:paraId="2065F81F" w14:textId="77777777" w:rsidR="00D8523B" w:rsidRPr="00D8523B" w:rsidRDefault="00D8523B" w:rsidP="00D8523B">
      <w:pPr>
        <w:pStyle w:val="Heading2"/>
        <w:rPr>
          <w:rFonts w:eastAsiaTheme="minorHAnsi"/>
          <w:lang w:val="en-US"/>
        </w:rPr>
      </w:pPr>
      <w:bookmarkStart w:id="6" w:name="_Toc41642260"/>
      <w:r w:rsidRPr="00D8523B">
        <w:rPr>
          <w:rFonts w:eastAsiaTheme="minorHAnsi"/>
          <w:lang w:val="en-US"/>
        </w:rPr>
        <w:t>Create a new branch called develop</w:t>
      </w:r>
      <w:bookmarkEnd w:id="6"/>
    </w:p>
    <w:p w14:paraId="4A93BA7C" w14:textId="750F2BA6" w:rsidR="00D8523B" w:rsidRDefault="00D8523B" w:rsidP="00D8523B">
      <w:pPr>
        <w:ind w:left="576"/>
        <w:rPr>
          <w:rFonts w:eastAsiaTheme="minorHAnsi"/>
          <w:lang w:val="en-US"/>
        </w:rPr>
      </w:pPr>
    </w:p>
    <w:p w14:paraId="620A6462" w14:textId="5E3D21F1" w:rsidR="00D8523B" w:rsidRPr="00876BB0" w:rsidRDefault="00876BB0" w:rsidP="00D8523B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branch develop</w:t>
      </w:r>
    </w:p>
    <w:p w14:paraId="6A4C126F" w14:textId="5E27CC1D" w:rsidR="00876BB0" w:rsidRPr="00876BB0" w:rsidRDefault="00876BB0" w:rsidP="00D8523B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876BB0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heckout develop</w:t>
      </w:r>
    </w:p>
    <w:p w14:paraId="37CE6920" w14:textId="77777777" w:rsidR="00876BB0" w:rsidRDefault="00876BB0" w:rsidP="00D8523B">
      <w:pPr>
        <w:ind w:left="576"/>
        <w:rPr>
          <w:rFonts w:ascii="Andale Mono" w:eastAsiaTheme="minorHAnsi" w:hAnsi="Andale Mono" w:cs="Andale Mono"/>
          <w:color w:val="2FFF12"/>
          <w:sz w:val="28"/>
          <w:szCs w:val="28"/>
          <w:lang w:val="en-US"/>
        </w:rPr>
      </w:pPr>
    </w:p>
    <w:p w14:paraId="37442406" w14:textId="08951602" w:rsidR="00876BB0" w:rsidRDefault="00876BB0" w:rsidP="00D8523B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5A7A0E3C" wp14:editId="1FCEDE03">
            <wp:extent cx="5731510" cy="3346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20-05-29 at 11.31.25 AM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4C765" w14:textId="688249A0" w:rsidR="00D8523B" w:rsidRDefault="00D8523B" w:rsidP="00D8523B">
      <w:pPr>
        <w:ind w:left="576"/>
        <w:rPr>
          <w:rFonts w:eastAsiaTheme="minorHAnsi"/>
          <w:lang w:val="en-US"/>
        </w:rPr>
      </w:pPr>
    </w:p>
    <w:p w14:paraId="694F7A74" w14:textId="2919B398" w:rsidR="00D8523B" w:rsidRDefault="00D8523B" w:rsidP="00D8523B">
      <w:pPr>
        <w:ind w:left="576"/>
        <w:rPr>
          <w:rFonts w:eastAsiaTheme="minorHAnsi"/>
          <w:lang w:val="en-US"/>
        </w:rPr>
      </w:pPr>
    </w:p>
    <w:p w14:paraId="5A0BA6EF" w14:textId="0C0FFB10" w:rsidR="00D8523B" w:rsidRDefault="00D8523B" w:rsidP="00D8523B">
      <w:pPr>
        <w:ind w:left="576"/>
        <w:rPr>
          <w:rFonts w:eastAsiaTheme="minorHAnsi"/>
          <w:lang w:val="en-US"/>
        </w:rPr>
      </w:pPr>
    </w:p>
    <w:p w14:paraId="5C1F5F4A" w14:textId="77777777" w:rsidR="00D8523B" w:rsidRPr="00D8523B" w:rsidRDefault="00D8523B" w:rsidP="00D8523B">
      <w:pPr>
        <w:ind w:left="576"/>
        <w:rPr>
          <w:rFonts w:eastAsiaTheme="minorHAnsi"/>
          <w:lang w:val="en-US"/>
        </w:rPr>
      </w:pPr>
    </w:p>
    <w:p w14:paraId="2E0845C4" w14:textId="4247D089" w:rsidR="00DE5640" w:rsidRDefault="00DE5640" w:rsidP="00DE5640">
      <w:pPr>
        <w:pStyle w:val="Heading2"/>
        <w:rPr>
          <w:rFonts w:eastAsiaTheme="minorHAnsi"/>
          <w:lang w:val="en-US"/>
        </w:rPr>
      </w:pPr>
      <w:bookmarkStart w:id="7" w:name="_Toc41642261"/>
      <w:r w:rsidRPr="00DE5640">
        <w:rPr>
          <w:rFonts w:eastAsiaTheme="minorHAnsi"/>
          <w:lang w:val="en-US"/>
        </w:rPr>
        <w:lastRenderedPageBreak/>
        <w:t>Add a simple feature to your code. (e.g. add regularization to your model, normalize the data, etc</w:t>
      </w:r>
      <w:r>
        <w:rPr>
          <w:rFonts w:eastAsiaTheme="minorHAnsi"/>
          <w:lang w:val="en-US"/>
        </w:rPr>
        <w:t>.</w:t>
      </w:r>
      <w:r w:rsidRPr="00DE5640">
        <w:rPr>
          <w:rFonts w:eastAsiaTheme="minorHAnsi"/>
          <w:lang w:val="en-US"/>
        </w:rPr>
        <w:t>)</w:t>
      </w:r>
      <w:bookmarkEnd w:id="7"/>
    </w:p>
    <w:p w14:paraId="5E158FDF" w14:textId="3A9788DA" w:rsidR="00DE5640" w:rsidRDefault="00DE5640" w:rsidP="00DE5640">
      <w:pPr>
        <w:rPr>
          <w:rFonts w:eastAsiaTheme="minorHAnsi"/>
          <w:lang w:val="en-US"/>
        </w:rPr>
      </w:pPr>
    </w:p>
    <w:p w14:paraId="6269ED68" w14:textId="2954A911" w:rsidR="00D8523B" w:rsidRDefault="00AD2388" w:rsidP="00AD2388">
      <w:pPr>
        <w:pStyle w:val="ListParagraph"/>
        <w:numPr>
          <w:ilvl w:val="0"/>
          <w:numId w:val="21"/>
        </w:numPr>
        <w:rPr>
          <w:rFonts w:eastAsiaTheme="minorHAnsi"/>
          <w:lang w:val="en-US"/>
        </w:rPr>
      </w:pPr>
      <w:r>
        <w:rPr>
          <w:rFonts w:eastAsiaTheme="minorHAnsi"/>
          <w:lang w:val="en-US"/>
        </w:rPr>
        <w:t xml:space="preserve">Adding a </w:t>
      </w:r>
      <w:proofErr w:type="spellStart"/>
      <w:r>
        <w:rPr>
          <w:rFonts w:eastAsiaTheme="minorHAnsi"/>
          <w:lang w:val="en-US"/>
        </w:rPr>
        <w:t>pipline</w:t>
      </w:r>
      <w:proofErr w:type="spellEnd"/>
      <w:r>
        <w:rPr>
          <w:rFonts w:eastAsiaTheme="minorHAnsi"/>
          <w:lang w:val="en-US"/>
        </w:rPr>
        <w:t xml:space="preserve"> to normalize my data</w:t>
      </w:r>
    </w:p>
    <w:p w14:paraId="699EB3C4" w14:textId="0C94CAB0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proofErr w:type="spellStart"/>
      <w:r w:rsidRPr="00AD2388">
        <w:rPr>
          <w:rFonts w:eastAsiaTheme="minorHAnsi"/>
          <w:lang w:val="en-US"/>
        </w:rPr>
        <w:t>rf_pipeline</w:t>
      </w:r>
      <w:proofErr w:type="spellEnd"/>
      <w:r w:rsidRPr="00AD2388">
        <w:rPr>
          <w:rFonts w:eastAsiaTheme="minorHAnsi"/>
          <w:lang w:val="en-US"/>
        </w:rPr>
        <w:t xml:space="preserve"> = </w:t>
      </w:r>
      <w:proofErr w:type="gramStart"/>
      <w:r w:rsidRPr="00AD2388">
        <w:rPr>
          <w:rFonts w:eastAsiaTheme="minorHAnsi"/>
          <w:lang w:val="en-US"/>
        </w:rPr>
        <w:t>Pipeline(</w:t>
      </w:r>
      <w:proofErr w:type="gramEnd"/>
      <w:r w:rsidRPr="00AD2388">
        <w:rPr>
          <w:rFonts w:eastAsiaTheme="minorHAnsi"/>
          <w:lang w:val="en-US"/>
        </w:rPr>
        <w:t xml:space="preserve">[('norm', </w:t>
      </w:r>
      <w:proofErr w:type="spellStart"/>
      <w:r w:rsidRPr="00AD2388">
        <w:rPr>
          <w:rFonts w:eastAsiaTheme="minorHAnsi"/>
          <w:lang w:val="en-US"/>
        </w:rPr>
        <w:t>MinMaxScaler</w:t>
      </w:r>
      <w:proofErr w:type="spellEnd"/>
      <w:r w:rsidRPr="00AD2388">
        <w:rPr>
          <w:rFonts w:eastAsiaTheme="minorHAnsi"/>
          <w:lang w:val="en-US"/>
        </w:rPr>
        <w:t xml:space="preserve">()),('classify', </w:t>
      </w:r>
      <w:proofErr w:type="spellStart"/>
      <w:r w:rsidRPr="00AD2388">
        <w:rPr>
          <w:rFonts w:eastAsiaTheme="minorHAnsi"/>
          <w:lang w:val="en-US"/>
        </w:rPr>
        <w:t>RandomForestRegressor</w:t>
      </w:r>
      <w:proofErr w:type="spellEnd"/>
      <w:r w:rsidRPr="00AD2388">
        <w:rPr>
          <w:rFonts w:eastAsiaTheme="minorHAnsi"/>
          <w:lang w:val="en-US"/>
        </w:rPr>
        <w:t>(</w:t>
      </w:r>
    </w:p>
    <w:p w14:paraId="086368BB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max_depth</w:t>
      </w:r>
      <w:proofErr w:type="spellEnd"/>
      <w:r w:rsidRPr="00AD2388">
        <w:rPr>
          <w:rFonts w:eastAsiaTheme="minorHAnsi"/>
          <w:lang w:val="en-US"/>
        </w:rPr>
        <w:t>=40,</w:t>
      </w:r>
    </w:p>
    <w:p w14:paraId="68B59171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min_samples_leaf</w:t>
      </w:r>
      <w:proofErr w:type="spellEnd"/>
      <w:r w:rsidRPr="00AD2388">
        <w:rPr>
          <w:rFonts w:eastAsiaTheme="minorHAnsi"/>
          <w:lang w:val="en-US"/>
        </w:rPr>
        <w:t>=1,</w:t>
      </w:r>
    </w:p>
    <w:p w14:paraId="18998F25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min_samples_split</w:t>
      </w:r>
      <w:proofErr w:type="spellEnd"/>
      <w:r w:rsidRPr="00AD2388">
        <w:rPr>
          <w:rFonts w:eastAsiaTheme="minorHAnsi"/>
          <w:lang w:val="en-US"/>
        </w:rPr>
        <w:t>=2,</w:t>
      </w:r>
    </w:p>
    <w:p w14:paraId="561531EB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n_estimators</w:t>
      </w:r>
      <w:proofErr w:type="spellEnd"/>
      <w:r w:rsidRPr="00AD2388">
        <w:rPr>
          <w:rFonts w:eastAsiaTheme="minorHAnsi"/>
          <w:lang w:val="en-US"/>
        </w:rPr>
        <w:t>=200,</w:t>
      </w:r>
    </w:p>
    <w:p w14:paraId="0628D60C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    </w:t>
      </w:r>
      <w:proofErr w:type="spellStart"/>
      <w:r w:rsidRPr="00AD2388">
        <w:rPr>
          <w:rFonts w:eastAsiaTheme="minorHAnsi"/>
          <w:lang w:val="en-US"/>
        </w:rPr>
        <w:t>random_state</w:t>
      </w:r>
      <w:proofErr w:type="spellEnd"/>
      <w:r w:rsidRPr="00AD2388">
        <w:rPr>
          <w:rFonts w:eastAsiaTheme="minorHAnsi"/>
          <w:lang w:val="en-US"/>
        </w:rPr>
        <w:t>=42,</w:t>
      </w:r>
    </w:p>
    <w:p w14:paraId="67A83D62" w14:textId="77777777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)),])</w:t>
      </w:r>
    </w:p>
    <w:p w14:paraId="2FE6B630" w14:textId="43307138" w:rsidR="00AD2388" w:rsidRDefault="00AD2388" w:rsidP="00AD2388">
      <w:pPr>
        <w:pStyle w:val="ListParagraph"/>
        <w:rPr>
          <w:rFonts w:eastAsiaTheme="minorHAnsi"/>
          <w:lang w:val="en-US"/>
        </w:rPr>
      </w:pPr>
      <w:r w:rsidRPr="00AD2388">
        <w:rPr>
          <w:rFonts w:eastAsiaTheme="minorHAnsi"/>
          <w:lang w:val="en-US"/>
        </w:rPr>
        <w:t xml:space="preserve">    </w:t>
      </w:r>
      <w:proofErr w:type="spellStart"/>
      <w:proofErr w:type="gramStart"/>
      <w:r w:rsidRPr="00AD2388">
        <w:rPr>
          <w:rFonts w:eastAsiaTheme="minorHAnsi"/>
          <w:lang w:val="en-US"/>
        </w:rPr>
        <w:t>rf_pipeline.fit</w:t>
      </w:r>
      <w:proofErr w:type="spellEnd"/>
      <w:r w:rsidRPr="00AD2388">
        <w:rPr>
          <w:rFonts w:eastAsiaTheme="minorHAnsi"/>
          <w:lang w:val="en-US"/>
        </w:rPr>
        <w:t>(</w:t>
      </w:r>
      <w:proofErr w:type="spellStart"/>
      <w:proofErr w:type="gramEnd"/>
      <w:r w:rsidRPr="00AD2388">
        <w:rPr>
          <w:rFonts w:eastAsiaTheme="minorHAnsi"/>
          <w:lang w:val="en-US"/>
        </w:rPr>
        <w:t>train_X</w:t>
      </w:r>
      <w:proofErr w:type="spellEnd"/>
      <w:r w:rsidRPr="00AD2388">
        <w:rPr>
          <w:rFonts w:eastAsiaTheme="minorHAnsi"/>
          <w:lang w:val="en-US"/>
        </w:rPr>
        <w:t xml:space="preserve">, </w:t>
      </w:r>
      <w:proofErr w:type="spellStart"/>
      <w:r w:rsidRPr="00AD2388">
        <w:rPr>
          <w:rFonts w:eastAsiaTheme="minorHAnsi"/>
          <w:lang w:val="en-US"/>
        </w:rPr>
        <w:t>train_y</w:t>
      </w:r>
      <w:proofErr w:type="spellEnd"/>
      <w:r w:rsidRPr="00AD2388">
        <w:rPr>
          <w:rFonts w:eastAsiaTheme="minorHAnsi"/>
          <w:lang w:val="en-US"/>
        </w:rPr>
        <w:t>)</w:t>
      </w:r>
    </w:p>
    <w:p w14:paraId="34743C6C" w14:textId="6A3ED539" w:rsidR="00AD2388" w:rsidRDefault="00AD2388" w:rsidP="00AD2388">
      <w:pPr>
        <w:pStyle w:val="ListParagraph"/>
        <w:rPr>
          <w:rFonts w:eastAsiaTheme="minorHAnsi"/>
          <w:lang w:val="en-US"/>
        </w:rPr>
      </w:pPr>
    </w:p>
    <w:p w14:paraId="0786CB52" w14:textId="091FDD61" w:rsidR="00AD2388" w:rsidRPr="00AD2388" w:rsidRDefault="00AD2388" w:rsidP="00AD2388">
      <w:pPr>
        <w:pStyle w:val="ListParagraph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drawing>
          <wp:inline distT="0" distB="0" distL="0" distR="0" wp14:anchorId="267C96F3" wp14:editId="56183FE7">
            <wp:extent cx="5731510" cy="3582035"/>
            <wp:effectExtent l="0" t="0" r="0" b="0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20-05-29 at 1.03.41 P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AC372" w14:textId="77777777" w:rsidR="00D8523B" w:rsidRPr="00DE5640" w:rsidRDefault="00D8523B" w:rsidP="00DE5640">
      <w:pPr>
        <w:rPr>
          <w:rFonts w:eastAsiaTheme="minorHAnsi"/>
          <w:lang w:val="en-US"/>
        </w:rPr>
      </w:pPr>
    </w:p>
    <w:p w14:paraId="09D47333" w14:textId="77777777" w:rsidR="00DE5640" w:rsidRPr="00DE5640" w:rsidRDefault="00DE5640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532F8061" w14:textId="03658821" w:rsidR="00DE5640" w:rsidRDefault="00DE5640" w:rsidP="00AD2388">
      <w:pPr>
        <w:pStyle w:val="Heading2"/>
        <w:rPr>
          <w:rFonts w:eastAsiaTheme="minorHAnsi"/>
          <w:lang w:val="en-US"/>
        </w:rPr>
      </w:pPr>
      <w:bookmarkStart w:id="8" w:name="_Toc41642262"/>
      <w:r w:rsidRPr="00DE5640">
        <w:rPr>
          <w:rFonts w:eastAsiaTheme="minorHAnsi"/>
          <w:lang w:val="en-US"/>
        </w:rPr>
        <w:t>Commit and push to your GitHub repository</w:t>
      </w:r>
      <w:bookmarkEnd w:id="8"/>
    </w:p>
    <w:p w14:paraId="69240E96" w14:textId="497FBBEB" w:rsidR="00AD2388" w:rsidRPr="005E1867" w:rsidRDefault="00AD2388" w:rsidP="00AD2388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</w:t>
      </w:r>
      <w:proofErr w:type="gram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add .</w:t>
      </w:r>
      <w:proofErr w:type="gramEnd"/>
    </w:p>
    <w:p w14:paraId="44590B00" w14:textId="14227187" w:rsidR="00AD2388" w:rsidRPr="005E1867" w:rsidRDefault="00AD2388" w:rsidP="00AD2388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commit -m "adding new 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pipline</w:t>
      </w:r>
      <w:proofErr w:type="spellEnd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to normalize the data using 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MinMaxScalar</w:t>
      </w:r>
      <w:proofErr w:type="spellEnd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 function"</w:t>
      </w:r>
    </w:p>
    <w:p w14:paraId="086A03C4" w14:textId="27DEABC9" w:rsidR="00AD2388" w:rsidRPr="005E1867" w:rsidRDefault="005E1867" w:rsidP="00AD2388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push origin develop</w:t>
      </w:r>
    </w:p>
    <w:p w14:paraId="2470F744" w14:textId="1CCABCDA" w:rsidR="005E1867" w:rsidRDefault="005E1867" w:rsidP="00AD2388">
      <w:pPr>
        <w:ind w:left="576"/>
        <w:rPr>
          <w:rFonts w:ascii="Andale Mono" w:eastAsiaTheme="minorHAnsi" w:hAnsi="Andale Mono" w:cs="Andale Mono"/>
          <w:color w:val="2FFF12"/>
          <w:sz w:val="28"/>
          <w:szCs w:val="28"/>
          <w:lang w:val="en-US"/>
        </w:rPr>
      </w:pPr>
    </w:p>
    <w:p w14:paraId="28BBC62C" w14:textId="277457CC" w:rsidR="005E1867" w:rsidRPr="00AD2388" w:rsidRDefault="005E1867" w:rsidP="00AD2388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lastRenderedPageBreak/>
        <w:drawing>
          <wp:inline distT="0" distB="0" distL="0" distR="0" wp14:anchorId="3558EB60" wp14:editId="7B0BAA65">
            <wp:extent cx="5731510" cy="3582035"/>
            <wp:effectExtent l="0" t="0" r="0" b="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 Shot 2020-05-29 at 1.07.04 P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E7052" w14:textId="77777777" w:rsidR="00D8523B" w:rsidRPr="00DE5640" w:rsidRDefault="00D8523B" w:rsidP="005E1867">
      <w:pPr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7EBC587F" w14:textId="274B61E9" w:rsidR="00DE5640" w:rsidRDefault="00DE5640" w:rsidP="00DE5640">
      <w:pPr>
        <w:pStyle w:val="Heading2"/>
        <w:rPr>
          <w:rFonts w:eastAsiaTheme="minorHAnsi"/>
          <w:lang w:val="en-US"/>
        </w:rPr>
      </w:pPr>
      <w:bookmarkStart w:id="9" w:name="_Toc41642263"/>
      <w:r w:rsidRPr="00DE5640">
        <w:rPr>
          <w:rFonts w:eastAsiaTheme="minorHAnsi"/>
          <w:lang w:val="en-US"/>
        </w:rPr>
        <w:t>Merge master branch and develop branch</w:t>
      </w:r>
      <w:bookmarkEnd w:id="9"/>
    </w:p>
    <w:p w14:paraId="11F7FDBE" w14:textId="77777777" w:rsidR="005E1867" w:rsidRPr="005E1867" w:rsidRDefault="005E1867" w:rsidP="005E1867">
      <w:pPr>
        <w:rPr>
          <w:rFonts w:eastAsiaTheme="minorHAnsi"/>
          <w:lang w:val="en-US"/>
        </w:rPr>
      </w:pPr>
    </w:p>
    <w:p w14:paraId="6A7F99E5" w14:textId="4B7C93E2" w:rsidR="00DE5640" w:rsidRPr="005E1867" w:rsidRDefault="005E1867" w:rsidP="005E1867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checkout master</w:t>
      </w:r>
    </w:p>
    <w:p w14:paraId="0542179A" w14:textId="4BF3F949" w:rsidR="005E1867" w:rsidRPr="005E1867" w:rsidRDefault="005E1867" w:rsidP="005E1867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merge develop</w:t>
      </w:r>
    </w:p>
    <w:p w14:paraId="69AF4EA4" w14:textId="23F499CE" w:rsidR="005E1867" w:rsidRPr="005E1867" w:rsidRDefault="005E1867" w:rsidP="005E1867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log --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oneline</w:t>
      </w:r>
      <w:proofErr w:type="spellEnd"/>
    </w:p>
    <w:p w14:paraId="334BD1CC" w14:textId="0994ED24" w:rsidR="00DE5640" w:rsidRDefault="00DE5640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1A372252" w14:textId="3BCC4A4E" w:rsidR="00D8523B" w:rsidRDefault="005E1867" w:rsidP="005E1867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rFonts w:asciiTheme="majorHAnsi" w:eastAsiaTheme="minorHAnsi" w:hAnsiTheme="majorHAnsi" w:cstheme="majorBidi"/>
          <w:noProof/>
          <w:color w:val="2F5496" w:themeColor="accent1" w:themeShade="BF"/>
          <w:sz w:val="26"/>
          <w:szCs w:val="26"/>
          <w:lang w:val="en-US"/>
        </w:rPr>
        <w:drawing>
          <wp:inline distT="0" distB="0" distL="0" distR="0" wp14:anchorId="3E842B86" wp14:editId="7466FD29">
            <wp:extent cx="5731510" cy="1122680"/>
            <wp:effectExtent l="0" t="0" r="0" b="0"/>
            <wp:docPr id="19" name="Picture 19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 Shot 2020-05-29 at 1.10.19 P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8993C" w14:textId="3D9B81C4" w:rsidR="00D8523B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11CE166C" w14:textId="77777777" w:rsidR="00D8523B" w:rsidRPr="00DE5640" w:rsidRDefault="00D8523B" w:rsidP="00DE5640">
      <w:pPr>
        <w:ind w:left="576"/>
        <w:rPr>
          <w:rFonts w:asciiTheme="majorHAnsi" w:eastAsiaTheme="minorHAnsi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34A50AA7" w14:textId="29C5233F" w:rsidR="00DE5640" w:rsidRPr="005E1867" w:rsidRDefault="00DE5640" w:rsidP="005E1867">
      <w:pPr>
        <w:pStyle w:val="Heading2"/>
        <w:rPr>
          <w:rFonts w:eastAsiaTheme="minorHAnsi"/>
          <w:lang w:val="en-US"/>
        </w:rPr>
      </w:pPr>
      <w:bookmarkStart w:id="10" w:name="_Toc41642264"/>
      <w:r w:rsidRPr="00DE5640">
        <w:rPr>
          <w:rFonts w:eastAsiaTheme="minorHAnsi"/>
          <w:lang w:val="en-US"/>
        </w:rPr>
        <w:t>Commit and push to your GitHub account</w:t>
      </w:r>
      <w:bookmarkEnd w:id="10"/>
    </w:p>
    <w:p w14:paraId="38EBDFFD" w14:textId="4BFCC028" w:rsidR="00DE5640" w:rsidRDefault="00DE5640" w:rsidP="00DE5640">
      <w:pPr>
        <w:ind w:left="576"/>
        <w:rPr>
          <w:rFonts w:eastAsiaTheme="minorHAnsi"/>
          <w:lang w:val="en-US"/>
        </w:rPr>
      </w:pPr>
    </w:p>
    <w:p w14:paraId="3A6490CE" w14:textId="50496847" w:rsidR="00DE5640" w:rsidRPr="005E1867" w:rsidRDefault="005E1867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$ git push origin master</w:t>
      </w:r>
    </w:p>
    <w:p w14:paraId="2B3258F7" w14:textId="45C68701" w:rsidR="005E1867" w:rsidRDefault="005E1867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 xml:space="preserve">$ git log </w:t>
      </w:r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–</w:t>
      </w:r>
      <w:proofErr w:type="spellStart"/>
      <w:r w:rsidRPr="005E1867"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  <w:t>oneline</w:t>
      </w:r>
      <w:proofErr w:type="spellEnd"/>
    </w:p>
    <w:p w14:paraId="6C361B29" w14:textId="1659AEC1" w:rsidR="003F091A" w:rsidRDefault="003F091A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0991DB83" w14:textId="77777777" w:rsidR="003F091A" w:rsidRDefault="003F091A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</w:p>
    <w:p w14:paraId="304E02C0" w14:textId="6193DEEB" w:rsidR="005E1867" w:rsidRPr="005E1867" w:rsidRDefault="003F091A" w:rsidP="00DE5640">
      <w:pPr>
        <w:ind w:left="576"/>
        <w:rPr>
          <w:rFonts w:ascii="Andale Mono" w:eastAsiaTheme="minorHAnsi" w:hAnsi="Andale Mono" w:cs="Andale Mono"/>
          <w:b/>
          <w:color w:val="F7CAAC" w:themeColor="accent2" w:themeTint="66"/>
          <w:sz w:val="18"/>
          <w:szCs w:val="18"/>
          <w:lang w:val="en-US"/>
          <w14:textOutline w14:w="11112" w14:cap="flat" w14:cmpd="sng" w14:algn="ctr">
            <w14:solidFill>
              <w14:schemeClr w14:val="accent2"/>
            </w14:solidFill>
            <w14:prstDash w14:val="solid"/>
            <w14:round/>
          </w14:textOutline>
        </w:rPr>
      </w:pPr>
      <w:r>
        <w:rPr>
          <w:rFonts w:ascii="Andale Mono" w:eastAsiaTheme="minorHAnsi" w:hAnsi="Andale Mono" w:cs="Andale Mono"/>
          <w:b/>
          <w:noProof/>
          <w:color w:val="ED7D31" w:themeColor="accent2"/>
          <w:sz w:val="18"/>
          <w:szCs w:val="18"/>
          <w:lang w:val="en-US"/>
        </w:rPr>
        <w:drawing>
          <wp:inline distT="0" distB="0" distL="0" distR="0" wp14:anchorId="00DBD08A" wp14:editId="38DB07C9">
            <wp:extent cx="5731510" cy="895350"/>
            <wp:effectExtent l="0" t="0" r="0" b="6350"/>
            <wp:docPr id="22" name="Picture 2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 Shot 2020-05-29 at 1.24.01 PM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26D98" w14:textId="7D4D711A" w:rsidR="005D01F8" w:rsidRPr="005E1867" w:rsidRDefault="003F091A" w:rsidP="005E1867">
      <w:pPr>
        <w:ind w:left="576"/>
        <w:rPr>
          <w:rFonts w:eastAsiaTheme="minorHAnsi"/>
          <w:lang w:val="en-US"/>
        </w:rPr>
      </w:pPr>
      <w:r>
        <w:rPr>
          <w:rFonts w:eastAsiaTheme="minorHAnsi"/>
          <w:noProof/>
          <w:lang w:val="en-US"/>
        </w:rPr>
        <w:lastRenderedPageBreak/>
        <w:drawing>
          <wp:inline distT="0" distB="0" distL="0" distR="0" wp14:anchorId="1EF8F62C" wp14:editId="46E557E5">
            <wp:extent cx="5731510" cy="3582035"/>
            <wp:effectExtent l="0" t="0" r="0" b="0"/>
            <wp:docPr id="2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 Shot 2020-05-29 at 1.22.33 PM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01F8" w:rsidRPr="005E1867" w:rsidSect="007705AA">
      <w:footerReference w:type="even" r:id="rId26"/>
      <w:footerReference w:type="default" r:id="rId2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6D4F3D" w14:textId="77777777" w:rsidR="00695F75" w:rsidRDefault="00695F75" w:rsidP="006E0932">
      <w:r>
        <w:separator/>
      </w:r>
    </w:p>
  </w:endnote>
  <w:endnote w:type="continuationSeparator" w:id="0">
    <w:p w14:paraId="7D17B0FB" w14:textId="77777777" w:rsidR="00695F75" w:rsidRDefault="00695F75" w:rsidP="006E0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7119900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961671" w14:textId="745D959A" w:rsidR="002A730B" w:rsidRDefault="002A730B" w:rsidP="00D805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DF74F1" w14:textId="77777777" w:rsidR="002A730B" w:rsidRDefault="002A730B" w:rsidP="002A730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1031709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B9C9AFF" w14:textId="5C2CA266" w:rsidR="002A730B" w:rsidRDefault="002A730B" w:rsidP="00D805A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EA2510" w14:textId="77777777" w:rsidR="002A730B" w:rsidRDefault="002A730B" w:rsidP="002A730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26A8B8" w14:textId="77777777" w:rsidR="00695F75" w:rsidRDefault="00695F75" w:rsidP="006E0932">
      <w:r>
        <w:separator/>
      </w:r>
    </w:p>
  </w:footnote>
  <w:footnote w:type="continuationSeparator" w:id="0">
    <w:p w14:paraId="7FB660F6" w14:textId="77777777" w:rsidR="00695F75" w:rsidRDefault="00695F75" w:rsidP="006E0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2899062"/>
    <w:multiLevelType w:val="hybridMultilevel"/>
    <w:tmpl w:val="54782AE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E52EF7"/>
    <w:multiLevelType w:val="hybridMultilevel"/>
    <w:tmpl w:val="6B98492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E17EE"/>
    <w:multiLevelType w:val="hybridMultilevel"/>
    <w:tmpl w:val="DFF67B8E"/>
    <w:lvl w:ilvl="0" w:tplc="05341902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4F50"/>
    <w:multiLevelType w:val="hybridMultilevel"/>
    <w:tmpl w:val="EB0CD93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DB678"/>
    <w:multiLevelType w:val="hybridMultilevel"/>
    <w:tmpl w:val="FBDAF02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2897762A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96F3B41"/>
    <w:multiLevelType w:val="hybridMultilevel"/>
    <w:tmpl w:val="C00291BC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19427BF"/>
    <w:multiLevelType w:val="hybridMultilevel"/>
    <w:tmpl w:val="150270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BB69ED"/>
    <w:multiLevelType w:val="hybridMultilevel"/>
    <w:tmpl w:val="D3B20A46"/>
    <w:lvl w:ilvl="0" w:tplc="1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3A51DF"/>
    <w:multiLevelType w:val="hybridMultilevel"/>
    <w:tmpl w:val="6058712E"/>
    <w:lvl w:ilvl="0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0A1B18"/>
    <w:multiLevelType w:val="hybridMultilevel"/>
    <w:tmpl w:val="281E9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0E5C60"/>
    <w:multiLevelType w:val="hybridMultilevel"/>
    <w:tmpl w:val="11C2BA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F82A46"/>
    <w:multiLevelType w:val="hybridMultilevel"/>
    <w:tmpl w:val="0AF6DBDC"/>
    <w:lvl w:ilvl="0" w:tplc="15F82D8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EE7FF8"/>
    <w:multiLevelType w:val="hybridMultilevel"/>
    <w:tmpl w:val="693C86E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C3F1D06"/>
    <w:multiLevelType w:val="hybridMultilevel"/>
    <w:tmpl w:val="57BC4084"/>
    <w:lvl w:ilvl="0" w:tplc="1C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5" w15:restartNumberingAfterBreak="0">
    <w:nsid w:val="5D346BE9"/>
    <w:multiLevelType w:val="hybridMultilevel"/>
    <w:tmpl w:val="11CAB3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FB7383"/>
    <w:multiLevelType w:val="multilevel"/>
    <w:tmpl w:val="1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87B7A04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8B541A2"/>
    <w:multiLevelType w:val="hybridMultilevel"/>
    <w:tmpl w:val="4086B4D6"/>
    <w:lvl w:ilvl="0" w:tplc="15F82D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6C5F6F"/>
    <w:multiLevelType w:val="hybridMultilevel"/>
    <w:tmpl w:val="C1ECF54A"/>
    <w:lvl w:ilvl="0" w:tplc="15F82D8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3A251F"/>
    <w:multiLevelType w:val="hybridMultilevel"/>
    <w:tmpl w:val="C3BE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9"/>
  </w:num>
  <w:num w:numId="4">
    <w:abstractNumId w:val="8"/>
  </w:num>
  <w:num w:numId="5">
    <w:abstractNumId w:val="16"/>
  </w:num>
  <w:num w:numId="6">
    <w:abstractNumId w:val="4"/>
  </w:num>
  <w:num w:numId="7">
    <w:abstractNumId w:val="0"/>
  </w:num>
  <w:num w:numId="8">
    <w:abstractNumId w:val="5"/>
  </w:num>
  <w:num w:numId="9">
    <w:abstractNumId w:val="6"/>
  </w:num>
  <w:num w:numId="10">
    <w:abstractNumId w:val="14"/>
  </w:num>
  <w:num w:numId="11">
    <w:abstractNumId w:val="3"/>
  </w:num>
  <w:num w:numId="12">
    <w:abstractNumId w:val="7"/>
  </w:num>
  <w:num w:numId="13">
    <w:abstractNumId w:val="1"/>
  </w:num>
  <w:num w:numId="14">
    <w:abstractNumId w:val="18"/>
  </w:num>
  <w:num w:numId="15">
    <w:abstractNumId w:val="17"/>
  </w:num>
  <w:num w:numId="16">
    <w:abstractNumId w:val="19"/>
  </w:num>
  <w:num w:numId="17">
    <w:abstractNumId w:val="12"/>
  </w:num>
  <w:num w:numId="18">
    <w:abstractNumId w:val="13"/>
  </w:num>
  <w:num w:numId="19">
    <w:abstractNumId w:val="10"/>
  </w:num>
  <w:num w:numId="20">
    <w:abstractNumId w:val="20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MzU3NzUysjA0MbVQ0lEKTi0uzszPAykwrQUAIbjHMSwAAAA="/>
  </w:docVars>
  <w:rsids>
    <w:rsidRoot w:val="00F74FFD"/>
    <w:rsid w:val="00002072"/>
    <w:rsid w:val="00003DAC"/>
    <w:rsid w:val="000043DB"/>
    <w:rsid w:val="00006B46"/>
    <w:rsid w:val="00011F8F"/>
    <w:rsid w:val="00013B7D"/>
    <w:rsid w:val="0001459B"/>
    <w:rsid w:val="00015246"/>
    <w:rsid w:val="0001524C"/>
    <w:rsid w:val="0001648C"/>
    <w:rsid w:val="00017374"/>
    <w:rsid w:val="000205CD"/>
    <w:rsid w:val="000219EB"/>
    <w:rsid w:val="00022205"/>
    <w:rsid w:val="000232BF"/>
    <w:rsid w:val="00024D04"/>
    <w:rsid w:val="00025761"/>
    <w:rsid w:val="0002778B"/>
    <w:rsid w:val="00030F7A"/>
    <w:rsid w:val="00031BCC"/>
    <w:rsid w:val="00035B68"/>
    <w:rsid w:val="000454CD"/>
    <w:rsid w:val="00047B9E"/>
    <w:rsid w:val="00051BE6"/>
    <w:rsid w:val="00054E2E"/>
    <w:rsid w:val="000579D2"/>
    <w:rsid w:val="00060B08"/>
    <w:rsid w:val="0006329E"/>
    <w:rsid w:val="000662FC"/>
    <w:rsid w:val="00066797"/>
    <w:rsid w:val="00066AB5"/>
    <w:rsid w:val="000759B1"/>
    <w:rsid w:val="00083526"/>
    <w:rsid w:val="00084391"/>
    <w:rsid w:val="00084549"/>
    <w:rsid w:val="0008701A"/>
    <w:rsid w:val="000A09A8"/>
    <w:rsid w:val="000A1E30"/>
    <w:rsid w:val="000A2A56"/>
    <w:rsid w:val="000A63F3"/>
    <w:rsid w:val="000A6911"/>
    <w:rsid w:val="000B31AB"/>
    <w:rsid w:val="000B65CF"/>
    <w:rsid w:val="000D05C4"/>
    <w:rsid w:val="000D257D"/>
    <w:rsid w:val="000D305F"/>
    <w:rsid w:val="000E0173"/>
    <w:rsid w:val="000E0D8B"/>
    <w:rsid w:val="000E5841"/>
    <w:rsid w:val="000E71DE"/>
    <w:rsid w:val="000F05B8"/>
    <w:rsid w:val="000F0FAB"/>
    <w:rsid w:val="000F2F84"/>
    <w:rsid w:val="000F3A37"/>
    <w:rsid w:val="000F582D"/>
    <w:rsid w:val="000F5CEE"/>
    <w:rsid w:val="00100F2D"/>
    <w:rsid w:val="00101120"/>
    <w:rsid w:val="0010155F"/>
    <w:rsid w:val="0010219D"/>
    <w:rsid w:val="001059CC"/>
    <w:rsid w:val="00110110"/>
    <w:rsid w:val="001117F0"/>
    <w:rsid w:val="001142ED"/>
    <w:rsid w:val="001215AA"/>
    <w:rsid w:val="00123E91"/>
    <w:rsid w:val="0012521F"/>
    <w:rsid w:val="00131373"/>
    <w:rsid w:val="00136C55"/>
    <w:rsid w:val="00141215"/>
    <w:rsid w:val="0014422A"/>
    <w:rsid w:val="00144DD1"/>
    <w:rsid w:val="00145DE9"/>
    <w:rsid w:val="0014659A"/>
    <w:rsid w:val="001466F0"/>
    <w:rsid w:val="00146B2D"/>
    <w:rsid w:val="001513AE"/>
    <w:rsid w:val="00152C33"/>
    <w:rsid w:val="001603C6"/>
    <w:rsid w:val="001624AC"/>
    <w:rsid w:val="0016560C"/>
    <w:rsid w:val="00166408"/>
    <w:rsid w:val="00166F02"/>
    <w:rsid w:val="0016767E"/>
    <w:rsid w:val="00175518"/>
    <w:rsid w:val="00175B8D"/>
    <w:rsid w:val="00182365"/>
    <w:rsid w:val="0018254F"/>
    <w:rsid w:val="001845CC"/>
    <w:rsid w:val="001861C0"/>
    <w:rsid w:val="00192CAD"/>
    <w:rsid w:val="0019433C"/>
    <w:rsid w:val="00196B4D"/>
    <w:rsid w:val="001A17F1"/>
    <w:rsid w:val="001A2674"/>
    <w:rsid w:val="001A26D6"/>
    <w:rsid w:val="001A2985"/>
    <w:rsid w:val="001A4435"/>
    <w:rsid w:val="001A452D"/>
    <w:rsid w:val="001A5B9D"/>
    <w:rsid w:val="001A5C1E"/>
    <w:rsid w:val="001A783E"/>
    <w:rsid w:val="001B1E6C"/>
    <w:rsid w:val="001B39D3"/>
    <w:rsid w:val="001B4168"/>
    <w:rsid w:val="001B4B58"/>
    <w:rsid w:val="001B5453"/>
    <w:rsid w:val="001B573B"/>
    <w:rsid w:val="001B5FEB"/>
    <w:rsid w:val="001C261D"/>
    <w:rsid w:val="001C30CD"/>
    <w:rsid w:val="001C5FB8"/>
    <w:rsid w:val="001C643B"/>
    <w:rsid w:val="001C705E"/>
    <w:rsid w:val="001D3C36"/>
    <w:rsid w:val="001D4CEB"/>
    <w:rsid w:val="001D5427"/>
    <w:rsid w:val="001D6B52"/>
    <w:rsid w:val="001D74A0"/>
    <w:rsid w:val="001E038C"/>
    <w:rsid w:val="001E0FD8"/>
    <w:rsid w:val="001E16AA"/>
    <w:rsid w:val="001E3A5F"/>
    <w:rsid w:val="001E6D03"/>
    <w:rsid w:val="001F5019"/>
    <w:rsid w:val="001F5236"/>
    <w:rsid w:val="001F5462"/>
    <w:rsid w:val="001F634D"/>
    <w:rsid w:val="00200EE6"/>
    <w:rsid w:val="0020312B"/>
    <w:rsid w:val="0021197B"/>
    <w:rsid w:val="00211C99"/>
    <w:rsid w:val="0021236A"/>
    <w:rsid w:val="00212740"/>
    <w:rsid w:val="002147EF"/>
    <w:rsid w:val="00215E66"/>
    <w:rsid w:val="002168CF"/>
    <w:rsid w:val="00216AE4"/>
    <w:rsid w:val="00225EF3"/>
    <w:rsid w:val="00226604"/>
    <w:rsid w:val="0023057F"/>
    <w:rsid w:val="002313EE"/>
    <w:rsid w:val="002333CF"/>
    <w:rsid w:val="0023511C"/>
    <w:rsid w:val="00235D9C"/>
    <w:rsid w:val="00236CCA"/>
    <w:rsid w:val="00240034"/>
    <w:rsid w:val="00240B34"/>
    <w:rsid w:val="00243E4F"/>
    <w:rsid w:val="00244756"/>
    <w:rsid w:val="00244F35"/>
    <w:rsid w:val="00245226"/>
    <w:rsid w:val="0025155D"/>
    <w:rsid w:val="00256C51"/>
    <w:rsid w:val="00260629"/>
    <w:rsid w:val="00260C70"/>
    <w:rsid w:val="00264699"/>
    <w:rsid w:val="00270953"/>
    <w:rsid w:val="002716DB"/>
    <w:rsid w:val="0027200E"/>
    <w:rsid w:val="00276AAA"/>
    <w:rsid w:val="002967B9"/>
    <w:rsid w:val="002971E7"/>
    <w:rsid w:val="002A13DE"/>
    <w:rsid w:val="002A3A2D"/>
    <w:rsid w:val="002A4664"/>
    <w:rsid w:val="002A730B"/>
    <w:rsid w:val="002A7F87"/>
    <w:rsid w:val="002B52AD"/>
    <w:rsid w:val="002B67C7"/>
    <w:rsid w:val="002B735B"/>
    <w:rsid w:val="002C087C"/>
    <w:rsid w:val="002C54F1"/>
    <w:rsid w:val="002C60A8"/>
    <w:rsid w:val="002C7196"/>
    <w:rsid w:val="002D1519"/>
    <w:rsid w:val="002D1BF6"/>
    <w:rsid w:val="002D6099"/>
    <w:rsid w:val="002E7F32"/>
    <w:rsid w:val="002F12CD"/>
    <w:rsid w:val="002F4AA7"/>
    <w:rsid w:val="002F579E"/>
    <w:rsid w:val="002F5CF7"/>
    <w:rsid w:val="002F66DF"/>
    <w:rsid w:val="002F7DE1"/>
    <w:rsid w:val="00301485"/>
    <w:rsid w:val="00301FA1"/>
    <w:rsid w:val="00303E8F"/>
    <w:rsid w:val="00306DD9"/>
    <w:rsid w:val="003121F7"/>
    <w:rsid w:val="0031460C"/>
    <w:rsid w:val="00320EFC"/>
    <w:rsid w:val="0032658C"/>
    <w:rsid w:val="003429DF"/>
    <w:rsid w:val="00345E05"/>
    <w:rsid w:val="0035079C"/>
    <w:rsid w:val="00350EA8"/>
    <w:rsid w:val="0035194B"/>
    <w:rsid w:val="00351B38"/>
    <w:rsid w:val="00353B7B"/>
    <w:rsid w:val="003542CD"/>
    <w:rsid w:val="003601B3"/>
    <w:rsid w:val="00366DA5"/>
    <w:rsid w:val="00370214"/>
    <w:rsid w:val="00372BE3"/>
    <w:rsid w:val="00373F11"/>
    <w:rsid w:val="00375438"/>
    <w:rsid w:val="00377069"/>
    <w:rsid w:val="003811C3"/>
    <w:rsid w:val="00381B15"/>
    <w:rsid w:val="003836CB"/>
    <w:rsid w:val="00383FB4"/>
    <w:rsid w:val="0039012E"/>
    <w:rsid w:val="00390229"/>
    <w:rsid w:val="003909F9"/>
    <w:rsid w:val="00391C1B"/>
    <w:rsid w:val="003930DD"/>
    <w:rsid w:val="003945A2"/>
    <w:rsid w:val="003975DD"/>
    <w:rsid w:val="003A5D61"/>
    <w:rsid w:val="003A5F17"/>
    <w:rsid w:val="003A6A03"/>
    <w:rsid w:val="003A7BDE"/>
    <w:rsid w:val="003B20C9"/>
    <w:rsid w:val="003B40FE"/>
    <w:rsid w:val="003B4B90"/>
    <w:rsid w:val="003C1248"/>
    <w:rsid w:val="003C2B46"/>
    <w:rsid w:val="003C796F"/>
    <w:rsid w:val="003D036D"/>
    <w:rsid w:val="003D06FF"/>
    <w:rsid w:val="003D0AE6"/>
    <w:rsid w:val="003E1D7C"/>
    <w:rsid w:val="003E2A30"/>
    <w:rsid w:val="003E2C4E"/>
    <w:rsid w:val="003E451E"/>
    <w:rsid w:val="003E4697"/>
    <w:rsid w:val="003E66F0"/>
    <w:rsid w:val="003E6B89"/>
    <w:rsid w:val="003E749A"/>
    <w:rsid w:val="003F091A"/>
    <w:rsid w:val="003F118A"/>
    <w:rsid w:val="003F26C6"/>
    <w:rsid w:val="003F52FD"/>
    <w:rsid w:val="003F7CA8"/>
    <w:rsid w:val="004025C4"/>
    <w:rsid w:val="004069EE"/>
    <w:rsid w:val="004073B8"/>
    <w:rsid w:val="00411405"/>
    <w:rsid w:val="00412EE7"/>
    <w:rsid w:val="00416167"/>
    <w:rsid w:val="00424D1C"/>
    <w:rsid w:val="00427BE5"/>
    <w:rsid w:val="00432192"/>
    <w:rsid w:val="00432BB1"/>
    <w:rsid w:val="00434052"/>
    <w:rsid w:val="00435E06"/>
    <w:rsid w:val="004364A9"/>
    <w:rsid w:val="004444BF"/>
    <w:rsid w:val="004469E8"/>
    <w:rsid w:val="0044723D"/>
    <w:rsid w:val="00452800"/>
    <w:rsid w:val="00454779"/>
    <w:rsid w:val="00454CD2"/>
    <w:rsid w:val="004619AB"/>
    <w:rsid w:val="004631F9"/>
    <w:rsid w:val="004657BF"/>
    <w:rsid w:val="00467C20"/>
    <w:rsid w:val="00467C33"/>
    <w:rsid w:val="004713A2"/>
    <w:rsid w:val="004721F9"/>
    <w:rsid w:val="004729DC"/>
    <w:rsid w:val="00476337"/>
    <w:rsid w:val="00477B1A"/>
    <w:rsid w:val="00477C46"/>
    <w:rsid w:val="00477DC5"/>
    <w:rsid w:val="00477E4D"/>
    <w:rsid w:val="004814DA"/>
    <w:rsid w:val="004818F4"/>
    <w:rsid w:val="004823A9"/>
    <w:rsid w:val="00484AC2"/>
    <w:rsid w:val="004851D9"/>
    <w:rsid w:val="00486E5B"/>
    <w:rsid w:val="0049120C"/>
    <w:rsid w:val="00492F02"/>
    <w:rsid w:val="00493C4A"/>
    <w:rsid w:val="00494187"/>
    <w:rsid w:val="004A07BE"/>
    <w:rsid w:val="004A0B5E"/>
    <w:rsid w:val="004A2430"/>
    <w:rsid w:val="004A3942"/>
    <w:rsid w:val="004A683D"/>
    <w:rsid w:val="004A6841"/>
    <w:rsid w:val="004A6D16"/>
    <w:rsid w:val="004B13E8"/>
    <w:rsid w:val="004B1854"/>
    <w:rsid w:val="004B773C"/>
    <w:rsid w:val="004C13F1"/>
    <w:rsid w:val="004C21F0"/>
    <w:rsid w:val="004C5223"/>
    <w:rsid w:val="004C68A8"/>
    <w:rsid w:val="004C6B24"/>
    <w:rsid w:val="004D1B96"/>
    <w:rsid w:val="004D2982"/>
    <w:rsid w:val="004D4321"/>
    <w:rsid w:val="004D543F"/>
    <w:rsid w:val="004E1A56"/>
    <w:rsid w:val="004E24A7"/>
    <w:rsid w:val="004E7755"/>
    <w:rsid w:val="004F1EDE"/>
    <w:rsid w:val="004F530F"/>
    <w:rsid w:val="004F541B"/>
    <w:rsid w:val="004F77E0"/>
    <w:rsid w:val="00500065"/>
    <w:rsid w:val="00500BEE"/>
    <w:rsid w:val="00502ADF"/>
    <w:rsid w:val="00505A85"/>
    <w:rsid w:val="0051240E"/>
    <w:rsid w:val="00512E6A"/>
    <w:rsid w:val="005134A7"/>
    <w:rsid w:val="00514048"/>
    <w:rsid w:val="00514927"/>
    <w:rsid w:val="00514C3A"/>
    <w:rsid w:val="005216FA"/>
    <w:rsid w:val="00524AE5"/>
    <w:rsid w:val="0053063F"/>
    <w:rsid w:val="00531C61"/>
    <w:rsid w:val="00532F02"/>
    <w:rsid w:val="00534008"/>
    <w:rsid w:val="00536A65"/>
    <w:rsid w:val="005418EC"/>
    <w:rsid w:val="00542A41"/>
    <w:rsid w:val="005432C0"/>
    <w:rsid w:val="00545BA8"/>
    <w:rsid w:val="00547FEC"/>
    <w:rsid w:val="005508BA"/>
    <w:rsid w:val="00550AFA"/>
    <w:rsid w:val="00555490"/>
    <w:rsid w:val="005554FC"/>
    <w:rsid w:val="00555518"/>
    <w:rsid w:val="00562F6B"/>
    <w:rsid w:val="0056315E"/>
    <w:rsid w:val="00564554"/>
    <w:rsid w:val="00564E33"/>
    <w:rsid w:val="00565483"/>
    <w:rsid w:val="00566757"/>
    <w:rsid w:val="00566DBA"/>
    <w:rsid w:val="0057345A"/>
    <w:rsid w:val="005755DC"/>
    <w:rsid w:val="00575698"/>
    <w:rsid w:val="00576F15"/>
    <w:rsid w:val="00580E8C"/>
    <w:rsid w:val="005821A9"/>
    <w:rsid w:val="0058301F"/>
    <w:rsid w:val="00586BB8"/>
    <w:rsid w:val="005872D2"/>
    <w:rsid w:val="005916BC"/>
    <w:rsid w:val="005917F9"/>
    <w:rsid w:val="00591FBF"/>
    <w:rsid w:val="005939E4"/>
    <w:rsid w:val="00593B89"/>
    <w:rsid w:val="00596CFB"/>
    <w:rsid w:val="005A0B84"/>
    <w:rsid w:val="005A20B2"/>
    <w:rsid w:val="005A67A6"/>
    <w:rsid w:val="005B0356"/>
    <w:rsid w:val="005B503B"/>
    <w:rsid w:val="005B5301"/>
    <w:rsid w:val="005C0CDE"/>
    <w:rsid w:val="005C1931"/>
    <w:rsid w:val="005C3FBB"/>
    <w:rsid w:val="005C5E50"/>
    <w:rsid w:val="005D007D"/>
    <w:rsid w:val="005D01F8"/>
    <w:rsid w:val="005D0659"/>
    <w:rsid w:val="005D3869"/>
    <w:rsid w:val="005D7B2A"/>
    <w:rsid w:val="005E0D7D"/>
    <w:rsid w:val="005E1298"/>
    <w:rsid w:val="005E17FA"/>
    <w:rsid w:val="005E1867"/>
    <w:rsid w:val="005E20BF"/>
    <w:rsid w:val="005E2E59"/>
    <w:rsid w:val="005E37D3"/>
    <w:rsid w:val="005E5241"/>
    <w:rsid w:val="005E52EE"/>
    <w:rsid w:val="005F1CAF"/>
    <w:rsid w:val="005F2907"/>
    <w:rsid w:val="005F3CB1"/>
    <w:rsid w:val="005F4882"/>
    <w:rsid w:val="005F5FF8"/>
    <w:rsid w:val="005F64B8"/>
    <w:rsid w:val="005F672A"/>
    <w:rsid w:val="00605B86"/>
    <w:rsid w:val="00610328"/>
    <w:rsid w:val="006156B2"/>
    <w:rsid w:val="0061751B"/>
    <w:rsid w:val="006206C6"/>
    <w:rsid w:val="00621D0F"/>
    <w:rsid w:val="0062704A"/>
    <w:rsid w:val="006368CF"/>
    <w:rsid w:val="00636CD3"/>
    <w:rsid w:val="00636FA7"/>
    <w:rsid w:val="00637FA4"/>
    <w:rsid w:val="00642F12"/>
    <w:rsid w:val="00643A77"/>
    <w:rsid w:val="006441FE"/>
    <w:rsid w:val="00651A3B"/>
    <w:rsid w:val="00651E51"/>
    <w:rsid w:val="00652B00"/>
    <w:rsid w:val="0065529C"/>
    <w:rsid w:val="0066285C"/>
    <w:rsid w:val="00663AC2"/>
    <w:rsid w:val="0066596C"/>
    <w:rsid w:val="00665F6A"/>
    <w:rsid w:val="00665FCB"/>
    <w:rsid w:val="00672525"/>
    <w:rsid w:val="00675B7A"/>
    <w:rsid w:val="0067757C"/>
    <w:rsid w:val="0067778F"/>
    <w:rsid w:val="006777F0"/>
    <w:rsid w:val="0068061A"/>
    <w:rsid w:val="00681487"/>
    <w:rsid w:val="00681AD3"/>
    <w:rsid w:val="0068670C"/>
    <w:rsid w:val="006869BE"/>
    <w:rsid w:val="00686AF0"/>
    <w:rsid w:val="00686D1F"/>
    <w:rsid w:val="0069295D"/>
    <w:rsid w:val="006939A1"/>
    <w:rsid w:val="006944CF"/>
    <w:rsid w:val="00694E96"/>
    <w:rsid w:val="0069530A"/>
    <w:rsid w:val="00695F75"/>
    <w:rsid w:val="00696AAD"/>
    <w:rsid w:val="00696E91"/>
    <w:rsid w:val="00697034"/>
    <w:rsid w:val="006A6EDB"/>
    <w:rsid w:val="006A7FA6"/>
    <w:rsid w:val="006B0BD6"/>
    <w:rsid w:val="006B2068"/>
    <w:rsid w:val="006B25F3"/>
    <w:rsid w:val="006B2C67"/>
    <w:rsid w:val="006B3797"/>
    <w:rsid w:val="006B6B6E"/>
    <w:rsid w:val="006C30F3"/>
    <w:rsid w:val="006C3552"/>
    <w:rsid w:val="006C5F83"/>
    <w:rsid w:val="006C6DEB"/>
    <w:rsid w:val="006C7C41"/>
    <w:rsid w:val="006D0EF6"/>
    <w:rsid w:val="006D6B87"/>
    <w:rsid w:val="006D6FC6"/>
    <w:rsid w:val="006E068D"/>
    <w:rsid w:val="006E0932"/>
    <w:rsid w:val="006E46CC"/>
    <w:rsid w:val="006F08D3"/>
    <w:rsid w:val="006F2D2E"/>
    <w:rsid w:val="006F3419"/>
    <w:rsid w:val="006F5CB9"/>
    <w:rsid w:val="006F73FE"/>
    <w:rsid w:val="007004AC"/>
    <w:rsid w:val="00707BDE"/>
    <w:rsid w:val="00710A94"/>
    <w:rsid w:val="00716711"/>
    <w:rsid w:val="00720C88"/>
    <w:rsid w:val="00721A5B"/>
    <w:rsid w:val="00721F82"/>
    <w:rsid w:val="00732B1D"/>
    <w:rsid w:val="007405B7"/>
    <w:rsid w:val="0074216A"/>
    <w:rsid w:val="00746B7B"/>
    <w:rsid w:val="00751CA9"/>
    <w:rsid w:val="00756669"/>
    <w:rsid w:val="00757C57"/>
    <w:rsid w:val="00767524"/>
    <w:rsid w:val="007705AA"/>
    <w:rsid w:val="00774C8B"/>
    <w:rsid w:val="00775539"/>
    <w:rsid w:val="00776986"/>
    <w:rsid w:val="00781423"/>
    <w:rsid w:val="00782751"/>
    <w:rsid w:val="00785550"/>
    <w:rsid w:val="007878E2"/>
    <w:rsid w:val="00787D6D"/>
    <w:rsid w:val="0079136B"/>
    <w:rsid w:val="00792A29"/>
    <w:rsid w:val="00792DB9"/>
    <w:rsid w:val="0079553D"/>
    <w:rsid w:val="00796654"/>
    <w:rsid w:val="00796D85"/>
    <w:rsid w:val="0079771F"/>
    <w:rsid w:val="007A1ABD"/>
    <w:rsid w:val="007A22CD"/>
    <w:rsid w:val="007A3F95"/>
    <w:rsid w:val="007B2101"/>
    <w:rsid w:val="007B365F"/>
    <w:rsid w:val="007B3AEC"/>
    <w:rsid w:val="007B795D"/>
    <w:rsid w:val="007B7FE9"/>
    <w:rsid w:val="007C00BD"/>
    <w:rsid w:val="007C3878"/>
    <w:rsid w:val="007C521F"/>
    <w:rsid w:val="007D18CE"/>
    <w:rsid w:val="007D630B"/>
    <w:rsid w:val="007D739A"/>
    <w:rsid w:val="007D750F"/>
    <w:rsid w:val="007F608E"/>
    <w:rsid w:val="007F7A9E"/>
    <w:rsid w:val="00801BB0"/>
    <w:rsid w:val="008020BB"/>
    <w:rsid w:val="008030F0"/>
    <w:rsid w:val="0080502F"/>
    <w:rsid w:val="008050EE"/>
    <w:rsid w:val="008168A1"/>
    <w:rsid w:val="008173F8"/>
    <w:rsid w:val="00817576"/>
    <w:rsid w:val="00822746"/>
    <w:rsid w:val="008230D8"/>
    <w:rsid w:val="00824E33"/>
    <w:rsid w:val="008300EE"/>
    <w:rsid w:val="008344E2"/>
    <w:rsid w:val="00836975"/>
    <w:rsid w:val="00840470"/>
    <w:rsid w:val="008407FE"/>
    <w:rsid w:val="00840F67"/>
    <w:rsid w:val="008422D2"/>
    <w:rsid w:val="0084341E"/>
    <w:rsid w:val="00847CA2"/>
    <w:rsid w:val="00850CCF"/>
    <w:rsid w:val="00850DF5"/>
    <w:rsid w:val="008525C8"/>
    <w:rsid w:val="0085380F"/>
    <w:rsid w:val="008549C7"/>
    <w:rsid w:val="00863ED5"/>
    <w:rsid w:val="00864080"/>
    <w:rsid w:val="00872DBE"/>
    <w:rsid w:val="00873BBC"/>
    <w:rsid w:val="00876252"/>
    <w:rsid w:val="00876BB0"/>
    <w:rsid w:val="008912EF"/>
    <w:rsid w:val="0089180B"/>
    <w:rsid w:val="00891A55"/>
    <w:rsid w:val="00894575"/>
    <w:rsid w:val="008A5ECD"/>
    <w:rsid w:val="008A7D3F"/>
    <w:rsid w:val="008B081D"/>
    <w:rsid w:val="008B2422"/>
    <w:rsid w:val="008B26CB"/>
    <w:rsid w:val="008B3C10"/>
    <w:rsid w:val="008C243C"/>
    <w:rsid w:val="008C2939"/>
    <w:rsid w:val="008C771F"/>
    <w:rsid w:val="008D0F9E"/>
    <w:rsid w:val="008D181B"/>
    <w:rsid w:val="008D3234"/>
    <w:rsid w:val="008D33B2"/>
    <w:rsid w:val="008D4AF5"/>
    <w:rsid w:val="008D5C45"/>
    <w:rsid w:val="008D7395"/>
    <w:rsid w:val="008E206B"/>
    <w:rsid w:val="008E2F81"/>
    <w:rsid w:val="008E4435"/>
    <w:rsid w:val="008E4A0C"/>
    <w:rsid w:val="008E547F"/>
    <w:rsid w:val="008E5B40"/>
    <w:rsid w:val="008F3F1F"/>
    <w:rsid w:val="008F417A"/>
    <w:rsid w:val="008F45CE"/>
    <w:rsid w:val="008F53B8"/>
    <w:rsid w:val="008F5AF5"/>
    <w:rsid w:val="008F6BF0"/>
    <w:rsid w:val="0090666A"/>
    <w:rsid w:val="00910FFD"/>
    <w:rsid w:val="009114F7"/>
    <w:rsid w:val="009169B2"/>
    <w:rsid w:val="0092196A"/>
    <w:rsid w:val="00922D3F"/>
    <w:rsid w:val="009261F2"/>
    <w:rsid w:val="00926E3C"/>
    <w:rsid w:val="009304E1"/>
    <w:rsid w:val="00932381"/>
    <w:rsid w:val="00932401"/>
    <w:rsid w:val="00933643"/>
    <w:rsid w:val="00934C2C"/>
    <w:rsid w:val="0093578D"/>
    <w:rsid w:val="00941E50"/>
    <w:rsid w:val="00943548"/>
    <w:rsid w:val="00943B12"/>
    <w:rsid w:val="0095486F"/>
    <w:rsid w:val="00964BA0"/>
    <w:rsid w:val="0096592A"/>
    <w:rsid w:val="00967579"/>
    <w:rsid w:val="00971DC8"/>
    <w:rsid w:val="00986A55"/>
    <w:rsid w:val="00987844"/>
    <w:rsid w:val="00987BD4"/>
    <w:rsid w:val="0099240B"/>
    <w:rsid w:val="009928A1"/>
    <w:rsid w:val="0099331F"/>
    <w:rsid w:val="00994E56"/>
    <w:rsid w:val="00995136"/>
    <w:rsid w:val="00996397"/>
    <w:rsid w:val="00997C43"/>
    <w:rsid w:val="009A12E4"/>
    <w:rsid w:val="009A1B59"/>
    <w:rsid w:val="009A2426"/>
    <w:rsid w:val="009A72BC"/>
    <w:rsid w:val="009B2282"/>
    <w:rsid w:val="009B27B9"/>
    <w:rsid w:val="009B3441"/>
    <w:rsid w:val="009B42B0"/>
    <w:rsid w:val="009B6349"/>
    <w:rsid w:val="009B7C13"/>
    <w:rsid w:val="009C3F3A"/>
    <w:rsid w:val="009C5097"/>
    <w:rsid w:val="009C530A"/>
    <w:rsid w:val="009C5904"/>
    <w:rsid w:val="009C6F99"/>
    <w:rsid w:val="009D01E9"/>
    <w:rsid w:val="009D06EB"/>
    <w:rsid w:val="009D0757"/>
    <w:rsid w:val="009D0B0B"/>
    <w:rsid w:val="009D1EA7"/>
    <w:rsid w:val="009D74BD"/>
    <w:rsid w:val="009D74F3"/>
    <w:rsid w:val="009E0D28"/>
    <w:rsid w:val="009E1D49"/>
    <w:rsid w:val="009E59FC"/>
    <w:rsid w:val="009E5A25"/>
    <w:rsid w:val="009F089B"/>
    <w:rsid w:val="009F0E56"/>
    <w:rsid w:val="009F15E1"/>
    <w:rsid w:val="009F5F7C"/>
    <w:rsid w:val="009F7301"/>
    <w:rsid w:val="00A01C23"/>
    <w:rsid w:val="00A036FD"/>
    <w:rsid w:val="00A06832"/>
    <w:rsid w:val="00A11DB1"/>
    <w:rsid w:val="00A2323C"/>
    <w:rsid w:val="00A26978"/>
    <w:rsid w:val="00A26F7E"/>
    <w:rsid w:val="00A30030"/>
    <w:rsid w:val="00A35BDD"/>
    <w:rsid w:val="00A36D4D"/>
    <w:rsid w:val="00A3749A"/>
    <w:rsid w:val="00A405AA"/>
    <w:rsid w:val="00A429C7"/>
    <w:rsid w:val="00A42F09"/>
    <w:rsid w:val="00A44838"/>
    <w:rsid w:val="00A474F9"/>
    <w:rsid w:val="00A4794B"/>
    <w:rsid w:val="00A51E2B"/>
    <w:rsid w:val="00A554DD"/>
    <w:rsid w:val="00A5575E"/>
    <w:rsid w:val="00A56499"/>
    <w:rsid w:val="00A62D34"/>
    <w:rsid w:val="00A66757"/>
    <w:rsid w:val="00A6741D"/>
    <w:rsid w:val="00A73873"/>
    <w:rsid w:val="00A77081"/>
    <w:rsid w:val="00A8042F"/>
    <w:rsid w:val="00A81A1A"/>
    <w:rsid w:val="00A82644"/>
    <w:rsid w:val="00A836D0"/>
    <w:rsid w:val="00A850F2"/>
    <w:rsid w:val="00A92683"/>
    <w:rsid w:val="00A934CC"/>
    <w:rsid w:val="00A95B8A"/>
    <w:rsid w:val="00A96340"/>
    <w:rsid w:val="00A97DAF"/>
    <w:rsid w:val="00AA013E"/>
    <w:rsid w:val="00AA0529"/>
    <w:rsid w:val="00AA4C41"/>
    <w:rsid w:val="00AA5B8C"/>
    <w:rsid w:val="00AA5CB8"/>
    <w:rsid w:val="00AA6F13"/>
    <w:rsid w:val="00AB2C0F"/>
    <w:rsid w:val="00AB3A94"/>
    <w:rsid w:val="00AB4E11"/>
    <w:rsid w:val="00AB7EE8"/>
    <w:rsid w:val="00AC0A95"/>
    <w:rsid w:val="00AC0C0E"/>
    <w:rsid w:val="00AC5DDF"/>
    <w:rsid w:val="00AD0675"/>
    <w:rsid w:val="00AD10AC"/>
    <w:rsid w:val="00AD1399"/>
    <w:rsid w:val="00AD2388"/>
    <w:rsid w:val="00AD36D1"/>
    <w:rsid w:val="00AD4175"/>
    <w:rsid w:val="00AD45F5"/>
    <w:rsid w:val="00AD6C7F"/>
    <w:rsid w:val="00AE0D30"/>
    <w:rsid w:val="00AE2370"/>
    <w:rsid w:val="00AE3572"/>
    <w:rsid w:val="00AE3F55"/>
    <w:rsid w:val="00AE7653"/>
    <w:rsid w:val="00AF1085"/>
    <w:rsid w:val="00AF1C30"/>
    <w:rsid w:val="00AF5715"/>
    <w:rsid w:val="00AF62FB"/>
    <w:rsid w:val="00B0007F"/>
    <w:rsid w:val="00B01735"/>
    <w:rsid w:val="00B05C95"/>
    <w:rsid w:val="00B075F8"/>
    <w:rsid w:val="00B07F98"/>
    <w:rsid w:val="00B11C0A"/>
    <w:rsid w:val="00B20B81"/>
    <w:rsid w:val="00B20EC0"/>
    <w:rsid w:val="00B23608"/>
    <w:rsid w:val="00B25161"/>
    <w:rsid w:val="00B262EC"/>
    <w:rsid w:val="00B2772A"/>
    <w:rsid w:val="00B27B62"/>
    <w:rsid w:val="00B300B3"/>
    <w:rsid w:val="00B321A3"/>
    <w:rsid w:val="00B33BCB"/>
    <w:rsid w:val="00B347D1"/>
    <w:rsid w:val="00B416D1"/>
    <w:rsid w:val="00B432EA"/>
    <w:rsid w:val="00B46AC8"/>
    <w:rsid w:val="00B5245B"/>
    <w:rsid w:val="00B60459"/>
    <w:rsid w:val="00B64586"/>
    <w:rsid w:val="00B671AE"/>
    <w:rsid w:val="00B67251"/>
    <w:rsid w:val="00B70A7F"/>
    <w:rsid w:val="00B70DCF"/>
    <w:rsid w:val="00B73EAE"/>
    <w:rsid w:val="00B743AF"/>
    <w:rsid w:val="00B74A67"/>
    <w:rsid w:val="00B82C76"/>
    <w:rsid w:val="00B86044"/>
    <w:rsid w:val="00B92D9A"/>
    <w:rsid w:val="00B971E9"/>
    <w:rsid w:val="00BA073B"/>
    <w:rsid w:val="00BA16AA"/>
    <w:rsid w:val="00BA2BF4"/>
    <w:rsid w:val="00BA32E8"/>
    <w:rsid w:val="00BA7408"/>
    <w:rsid w:val="00BA74E3"/>
    <w:rsid w:val="00BA7D02"/>
    <w:rsid w:val="00BB0386"/>
    <w:rsid w:val="00BB0D36"/>
    <w:rsid w:val="00BB1DD3"/>
    <w:rsid w:val="00BB22BE"/>
    <w:rsid w:val="00BB2D1D"/>
    <w:rsid w:val="00BB5AA2"/>
    <w:rsid w:val="00BC1940"/>
    <w:rsid w:val="00BC1AED"/>
    <w:rsid w:val="00BC2F3C"/>
    <w:rsid w:val="00BD1087"/>
    <w:rsid w:val="00BD373E"/>
    <w:rsid w:val="00BD4A3A"/>
    <w:rsid w:val="00BD4A5C"/>
    <w:rsid w:val="00BD5BE2"/>
    <w:rsid w:val="00BD643F"/>
    <w:rsid w:val="00BD75D7"/>
    <w:rsid w:val="00BE319D"/>
    <w:rsid w:val="00BE3C45"/>
    <w:rsid w:val="00BE4564"/>
    <w:rsid w:val="00BE63F8"/>
    <w:rsid w:val="00BE6590"/>
    <w:rsid w:val="00BF0575"/>
    <w:rsid w:val="00BF0CA9"/>
    <w:rsid w:val="00BF315F"/>
    <w:rsid w:val="00BF515B"/>
    <w:rsid w:val="00BF5BCC"/>
    <w:rsid w:val="00C01087"/>
    <w:rsid w:val="00C043E4"/>
    <w:rsid w:val="00C05160"/>
    <w:rsid w:val="00C0754F"/>
    <w:rsid w:val="00C11C41"/>
    <w:rsid w:val="00C14E97"/>
    <w:rsid w:val="00C203F3"/>
    <w:rsid w:val="00C276A7"/>
    <w:rsid w:val="00C27D3E"/>
    <w:rsid w:val="00C30C74"/>
    <w:rsid w:val="00C32637"/>
    <w:rsid w:val="00C36A9B"/>
    <w:rsid w:val="00C3795F"/>
    <w:rsid w:val="00C42267"/>
    <w:rsid w:val="00C44C69"/>
    <w:rsid w:val="00C44E80"/>
    <w:rsid w:val="00C524FA"/>
    <w:rsid w:val="00C5672E"/>
    <w:rsid w:val="00C600DE"/>
    <w:rsid w:val="00C652A7"/>
    <w:rsid w:val="00C658EB"/>
    <w:rsid w:val="00C66F86"/>
    <w:rsid w:val="00C77D93"/>
    <w:rsid w:val="00C8101F"/>
    <w:rsid w:val="00C81AD7"/>
    <w:rsid w:val="00C838D9"/>
    <w:rsid w:val="00C85401"/>
    <w:rsid w:val="00C8729F"/>
    <w:rsid w:val="00C8776F"/>
    <w:rsid w:val="00C92DD2"/>
    <w:rsid w:val="00C96C11"/>
    <w:rsid w:val="00C974A5"/>
    <w:rsid w:val="00CA7469"/>
    <w:rsid w:val="00CB084F"/>
    <w:rsid w:val="00CB0F88"/>
    <w:rsid w:val="00CB5E3E"/>
    <w:rsid w:val="00CC1A48"/>
    <w:rsid w:val="00CC1FCC"/>
    <w:rsid w:val="00CC7451"/>
    <w:rsid w:val="00CD1325"/>
    <w:rsid w:val="00CD6454"/>
    <w:rsid w:val="00CD758B"/>
    <w:rsid w:val="00CE11B6"/>
    <w:rsid w:val="00CE1354"/>
    <w:rsid w:val="00CE1F18"/>
    <w:rsid w:val="00CE693E"/>
    <w:rsid w:val="00CF26F0"/>
    <w:rsid w:val="00CF2B5D"/>
    <w:rsid w:val="00CF4CCF"/>
    <w:rsid w:val="00CF5551"/>
    <w:rsid w:val="00CF5E75"/>
    <w:rsid w:val="00D01E32"/>
    <w:rsid w:val="00D034A5"/>
    <w:rsid w:val="00D0479C"/>
    <w:rsid w:val="00D0507C"/>
    <w:rsid w:val="00D058AD"/>
    <w:rsid w:val="00D06D52"/>
    <w:rsid w:val="00D07859"/>
    <w:rsid w:val="00D107A5"/>
    <w:rsid w:val="00D150DA"/>
    <w:rsid w:val="00D159CC"/>
    <w:rsid w:val="00D15FBC"/>
    <w:rsid w:val="00D17DA2"/>
    <w:rsid w:val="00D22B32"/>
    <w:rsid w:val="00D23E8A"/>
    <w:rsid w:val="00D301F9"/>
    <w:rsid w:val="00D3189F"/>
    <w:rsid w:val="00D31FF8"/>
    <w:rsid w:val="00D35677"/>
    <w:rsid w:val="00D37294"/>
    <w:rsid w:val="00D37453"/>
    <w:rsid w:val="00D4115D"/>
    <w:rsid w:val="00D43ABD"/>
    <w:rsid w:val="00D43D56"/>
    <w:rsid w:val="00D46203"/>
    <w:rsid w:val="00D46584"/>
    <w:rsid w:val="00D46D5A"/>
    <w:rsid w:val="00D548C0"/>
    <w:rsid w:val="00D54AEB"/>
    <w:rsid w:val="00D56576"/>
    <w:rsid w:val="00D56D8C"/>
    <w:rsid w:val="00D62882"/>
    <w:rsid w:val="00D72D0A"/>
    <w:rsid w:val="00D75DA8"/>
    <w:rsid w:val="00D81406"/>
    <w:rsid w:val="00D814F6"/>
    <w:rsid w:val="00D8523B"/>
    <w:rsid w:val="00D90253"/>
    <w:rsid w:val="00D9149C"/>
    <w:rsid w:val="00D92764"/>
    <w:rsid w:val="00D9606B"/>
    <w:rsid w:val="00D97E42"/>
    <w:rsid w:val="00DA088D"/>
    <w:rsid w:val="00DA1526"/>
    <w:rsid w:val="00DA5B3C"/>
    <w:rsid w:val="00DB59B1"/>
    <w:rsid w:val="00DB6F01"/>
    <w:rsid w:val="00DC1D5A"/>
    <w:rsid w:val="00DC48FF"/>
    <w:rsid w:val="00DD20F7"/>
    <w:rsid w:val="00DD37AB"/>
    <w:rsid w:val="00DE1BFA"/>
    <w:rsid w:val="00DE232B"/>
    <w:rsid w:val="00DE3740"/>
    <w:rsid w:val="00DE5640"/>
    <w:rsid w:val="00DE7291"/>
    <w:rsid w:val="00DF1B47"/>
    <w:rsid w:val="00DF2EB0"/>
    <w:rsid w:val="00DF4DA0"/>
    <w:rsid w:val="00E03D3C"/>
    <w:rsid w:val="00E05026"/>
    <w:rsid w:val="00E0557B"/>
    <w:rsid w:val="00E05A6C"/>
    <w:rsid w:val="00E06FE6"/>
    <w:rsid w:val="00E07C20"/>
    <w:rsid w:val="00E115C4"/>
    <w:rsid w:val="00E130AC"/>
    <w:rsid w:val="00E139A9"/>
    <w:rsid w:val="00E203DD"/>
    <w:rsid w:val="00E22529"/>
    <w:rsid w:val="00E23857"/>
    <w:rsid w:val="00E2550D"/>
    <w:rsid w:val="00E27351"/>
    <w:rsid w:val="00E300E9"/>
    <w:rsid w:val="00E313CA"/>
    <w:rsid w:val="00E31CB5"/>
    <w:rsid w:val="00E33012"/>
    <w:rsid w:val="00E33195"/>
    <w:rsid w:val="00E33728"/>
    <w:rsid w:val="00E4031D"/>
    <w:rsid w:val="00E409EB"/>
    <w:rsid w:val="00E415ED"/>
    <w:rsid w:val="00E4542C"/>
    <w:rsid w:val="00E46339"/>
    <w:rsid w:val="00E463BE"/>
    <w:rsid w:val="00E521DF"/>
    <w:rsid w:val="00E549D0"/>
    <w:rsid w:val="00E54BC2"/>
    <w:rsid w:val="00E55CFB"/>
    <w:rsid w:val="00E57790"/>
    <w:rsid w:val="00E60644"/>
    <w:rsid w:val="00E648E5"/>
    <w:rsid w:val="00E670F9"/>
    <w:rsid w:val="00E71124"/>
    <w:rsid w:val="00E7157E"/>
    <w:rsid w:val="00E71C31"/>
    <w:rsid w:val="00E72369"/>
    <w:rsid w:val="00E728EE"/>
    <w:rsid w:val="00E729AF"/>
    <w:rsid w:val="00E73B97"/>
    <w:rsid w:val="00E7442F"/>
    <w:rsid w:val="00E77830"/>
    <w:rsid w:val="00E82FC0"/>
    <w:rsid w:val="00E83313"/>
    <w:rsid w:val="00E852A3"/>
    <w:rsid w:val="00E950BC"/>
    <w:rsid w:val="00E96E6F"/>
    <w:rsid w:val="00EA175B"/>
    <w:rsid w:val="00EA31A5"/>
    <w:rsid w:val="00EB2BD1"/>
    <w:rsid w:val="00EB47CF"/>
    <w:rsid w:val="00EB55C5"/>
    <w:rsid w:val="00EB6230"/>
    <w:rsid w:val="00EB6AE5"/>
    <w:rsid w:val="00EC7AAF"/>
    <w:rsid w:val="00EC7B97"/>
    <w:rsid w:val="00EC7D47"/>
    <w:rsid w:val="00ED0989"/>
    <w:rsid w:val="00ED5575"/>
    <w:rsid w:val="00ED5DDD"/>
    <w:rsid w:val="00ED6DDD"/>
    <w:rsid w:val="00EE035F"/>
    <w:rsid w:val="00EE2918"/>
    <w:rsid w:val="00EE37ED"/>
    <w:rsid w:val="00EE3A9A"/>
    <w:rsid w:val="00EF2AEB"/>
    <w:rsid w:val="00EF2FBB"/>
    <w:rsid w:val="00EF41FF"/>
    <w:rsid w:val="00F01E7D"/>
    <w:rsid w:val="00F058A1"/>
    <w:rsid w:val="00F117CF"/>
    <w:rsid w:val="00F12242"/>
    <w:rsid w:val="00F15561"/>
    <w:rsid w:val="00F21B94"/>
    <w:rsid w:val="00F224CF"/>
    <w:rsid w:val="00F227FE"/>
    <w:rsid w:val="00F236BF"/>
    <w:rsid w:val="00F26411"/>
    <w:rsid w:val="00F2681E"/>
    <w:rsid w:val="00F40615"/>
    <w:rsid w:val="00F435CA"/>
    <w:rsid w:val="00F44C59"/>
    <w:rsid w:val="00F45B6E"/>
    <w:rsid w:val="00F53082"/>
    <w:rsid w:val="00F539F8"/>
    <w:rsid w:val="00F5515C"/>
    <w:rsid w:val="00F63210"/>
    <w:rsid w:val="00F64625"/>
    <w:rsid w:val="00F663B5"/>
    <w:rsid w:val="00F74963"/>
    <w:rsid w:val="00F74B8E"/>
    <w:rsid w:val="00F74FFD"/>
    <w:rsid w:val="00F770D4"/>
    <w:rsid w:val="00F77F6D"/>
    <w:rsid w:val="00F80501"/>
    <w:rsid w:val="00F817BE"/>
    <w:rsid w:val="00F829DD"/>
    <w:rsid w:val="00F83E28"/>
    <w:rsid w:val="00F84F85"/>
    <w:rsid w:val="00F909C1"/>
    <w:rsid w:val="00FB0868"/>
    <w:rsid w:val="00FB0E52"/>
    <w:rsid w:val="00FB3F52"/>
    <w:rsid w:val="00FB3F8B"/>
    <w:rsid w:val="00FB7648"/>
    <w:rsid w:val="00FB7C22"/>
    <w:rsid w:val="00FC281C"/>
    <w:rsid w:val="00FC2D00"/>
    <w:rsid w:val="00FC3C77"/>
    <w:rsid w:val="00FC41A5"/>
    <w:rsid w:val="00FC49DC"/>
    <w:rsid w:val="00FC6699"/>
    <w:rsid w:val="00FD3A85"/>
    <w:rsid w:val="00FD6250"/>
    <w:rsid w:val="00FD730D"/>
    <w:rsid w:val="00FE04F7"/>
    <w:rsid w:val="00FE05B4"/>
    <w:rsid w:val="00FE235C"/>
    <w:rsid w:val="00FE515F"/>
    <w:rsid w:val="00FE68E2"/>
    <w:rsid w:val="00FF0132"/>
    <w:rsid w:val="00FF0E9B"/>
    <w:rsid w:val="00FF1712"/>
    <w:rsid w:val="00FF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8182D"/>
  <w15:chartTrackingRefBased/>
  <w15:docId w15:val="{67D6F846-CA81-4DA1-A875-2C9E126D7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745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B0B"/>
    <w:pPr>
      <w:keepNext/>
      <w:keepLines/>
      <w:numPr>
        <w:numId w:val="5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0F7"/>
    <w:pPr>
      <w:keepNext/>
      <w:keepLines/>
      <w:numPr>
        <w:ilvl w:val="1"/>
        <w:numId w:val="5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0757"/>
    <w:pPr>
      <w:keepNext/>
      <w:keepLines/>
      <w:numPr>
        <w:ilvl w:val="2"/>
        <w:numId w:val="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1CA9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1CA9"/>
    <w:pPr>
      <w:keepNext/>
      <w:keepLines/>
      <w:numPr>
        <w:ilvl w:val="4"/>
        <w:numId w:val="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1CA9"/>
    <w:pPr>
      <w:keepNext/>
      <w:keepLines/>
      <w:numPr>
        <w:ilvl w:val="5"/>
        <w:numId w:val="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1CA9"/>
    <w:pPr>
      <w:keepNext/>
      <w:keepLines/>
      <w:numPr>
        <w:ilvl w:val="6"/>
        <w:numId w:val="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1CA9"/>
    <w:pPr>
      <w:keepNext/>
      <w:keepLines/>
      <w:numPr>
        <w:ilvl w:val="7"/>
        <w:numId w:val="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1CA9"/>
    <w:pPr>
      <w:keepNext/>
      <w:keepLines/>
      <w:numPr>
        <w:ilvl w:val="8"/>
        <w:numId w:val="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B3441"/>
    <w:pPr>
      <w:spacing w:after="0" w:line="240" w:lineRule="auto"/>
      <w:jc w:val="both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B3441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05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5AA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D0B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47FE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D20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075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4B58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1C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51CA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1CA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1CA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1CA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1CA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ault">
    <w:name w:val="Default"/>
    <w:rsid w:val="0051492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8F3F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619AB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619A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619A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619AB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AA6F13"/>
  </w:style>
  <w:style w:type="character" w:styleId="UnresolvedMention">
    <w:name w:val="Unresolved Mention"/>
    <w:basedOn w:val="DefaultParagraphFont"/>
    <w:uiPriority w:val="99"/>
    <w:semiHidden/>
    <w:unhideWhenUsed/>
    <w:rsid w:val="0093238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E09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932"/>
  </w:style>
  <w:style w:type="paragraph" w:styleId="Footer">
    <w:name w:val="footer"/>
    <w:basedOn w:val="Normal"/>
    <w:link w:val="FooterChar"/>
    <w:uiPriority w:val="99"/>
    <w:unhideWhenUsed/>
    <w:rsid w:val="006E09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932"/>
  </w:style>
  <w:style w:type="character" w:styleId="FollowedHyperlink">
    <w:name w:val="FollowedHyperlink"/>
    <w:basedOn w:val="DefaultParagraphFont"/>
    <w:uiPriority w:val="99"/>
    <w:semiHidden/>
    <w:unhideWhenUsed/>
    <w:rsid w:val="005D01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38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3857"/>
    <w:rPr>
      <w:rFonts w:ascii="Courier New" w:eastAsia="Times New Roman" w:hAnsi="Courier New" w:cs="Courier New"/>
      <w:sz w:val="20"/>
      <w:szCs w:val="20"/>
      <w:lang w:val="en-SA"/>
    </w:rPr>
  </w:style>
  <w:style w:type="character" w:styleId="PageNumber">
    <w:name w:val="page number"/>
    <w:basedOn w:val="DefaultParagraphFont"/>
    <w:uiPriority w:val="99"/>
    <w:semiHidden/>
    <w:unhideWhenUsed/>
    <w:rsid w:val="002A730B"/>
  </w:style>
  <w:style w:type="paragraph" w:styleId="NormalWeb">
    <w:name w:val="Normal (Web)"/>
    <w:basedOn w:val="Normal"/>
    <w:uiPriority w:val="99"/>
    <w:unhideWhenUsed/>
    <w:rsid w:val="00BC2F3C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BC2F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8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8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7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1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1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0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5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5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0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1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768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0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3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4BD63BA7FD645818EE4642B8CAC31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4D7AD-E6BE-424D-A36A-EC3424EBD0CE}"/>
      </w:docPartPr>
      <w:docPartBody>
        <w:p w:rsidR="00340E99" w:rsidRDefault="00404EB4" w:rsidP="00404EB4">
          <w:pPr>
            <w:pStyle w:val="C4BD63BA7FD645818EE4642B8CAC31B7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E44B52771AD4F63BD0BC63E586231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7CA3E-08E1-4661-A73C-FF306A8FE6AF}"/>
      </w:docPartPr>
      <w:docPartBody>
        <w:p w:rsidR="00340E99" w:rsidRDefault="00404EB4" w:rsidP="00404EB4">
          <w:pPr>
            <w:pStyle w:val="FE44B52771AD4F63BD0BC63E5862317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4EB4"/>
    <w:rsid w:val="00085196"/>
    <w:rsid w:val="001227B6"/>
    <w:rsid w:val="00340E99"/>
    <w:rsid w:val="00404EB4"/>
    <w:rsid w:val="00847B88"/>
    <w:rsid w:val="00970B5A"/>
    <w:rsid w:val="00A61CFA"/>
    <w:rsid w:val="00AB7F74"/>
    <w:rsid w:val="00AF70D7"/>
    <w:rsid w:val="00C66B65"/>
    <w:rsid w:val="00C708C6"/>
    <w:rsid w:val="00D2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4BD63BA7FD645818EE4642B8CAC31B7">
    <w:name w:val="C4BD63BA7FD645818EE4642B8CAC31B7"/>
    <w:rsid w:val="00404EB4"/>
  </w:style>
  <w:style w:type="paragraph" w:customStyle="1" w:styleId="FE44B52771AD4F63BD0BC63E5862317A">
    <w:name w:val="FE44B52771AD4F63BD0BC63E5862317A"/>
    <w:rsid w:val="00404EB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6-03T00:00:00</PublishDate>
  <Abstract/>
  <CompanyAddress>Mohamed Amer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D3E4153D698244BA103AC63C966C9F" ma:contentTypeVersion="7" ma:contentTypeDescription="Create a new document." ma:contentTypeScope="" ma:versionID="bb7e152857f8d4679f09488b9a52b885">
  <xsd:schema xmlns:xsd="http://www.w3.org/2001/XMLSchema" xmlns:xs="http://www.w3.org/2001/XMLSchema" xmlns:p="http://schemas.microsoft.com/office/2006/metadata/properties" xmlns:ns2="d9bf80ea-4722-42b0-901f-69343f4fb5ac" targetNamespace="http://schemas.microsoft.com/office/2006/metadata/properties" ma:root="true" ma:fieldsID="b034bab56ad995f376186b0b33c9f23e" ns2:_="">
    <xsd:import namespace="d9bf80ea-4722-42b0-901f-69343f4fb5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f80ea-4722-42b0-901f-69343f4fb5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7275766-AC84-774B-871E-3DDB8F5FB62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55B04DE-1630-4860-B1DC-9FA9CF3D4F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9862D9-F8F7-4821-A548-91E189518D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bf80ea-4722-42b0-901f-69343f4fb5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F4F83B4-BCB3-424A-A990-C7A8661EB7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9</Pages>
  <Words>810</Words>
  <Characters>461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reaming Individual Assignment</vt:lpstr>
    </vt:vector>
  </TitlesOfParts>
  <Company>gROUP B</Company>
  <LinksUpToDate>false</LinksUpToDate>
  <CharactersWithSpaces>5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OPS Individual Assignment</dc:title>
  <dc:subject>MLOPS</dc:subject>
  <dc:creator>Marang Mutloatse</dc:creator>
  <cp:keywords/>
  <dc:description/>
  <cp:lastModifiedBy>Mohamed Abdelrasoul Amer</cp:lastModifiedBy>
  <cp:revision>7</cp:revision>
  <dcterms:created xsi:type="dcterms:W3CDTF">2020-05-29T08:32:00Z</dcterms:created>
  <dcterms:modified xsi:type="dcterms:W3CDTF">2020-05-29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D3E4153D698244BA103AC63C966C9F</vt:lpwstr>
  </property>
</Properties>
</file>